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2F832" w14:textId="3CB3D962" w:rsidR="000A0EAC" w:rsidRDefault="000A0EAC" w:rsidP="000A0EAC">
      <w:pPr>
        <w:jc w:val="center"/>
        <w:rPr>
          <w:rFonts w:ascii="Arial" w:eastAsia="Times New Roman" w:hAnsi="Arial" w:cs="Arial"/>
          <w:b/>
          <w:bCs/>
          <w:color w:val="222222"/>
          <w:sz w:val="28"/>
          <w:szCs w:val="28"/>
          <w:lang w:val="en-GB" w:eastAsia="it-IT"/>
        </w:rPr>
      </w:pPr>
      <w:r w:rsidRPr="000A0EAC">
        <w:rPr>
          <w:rFonts w:ascii="Arial" w:eastAsia="Times New Roman" w:hAnsi="Arial" w:cs="Arial"/>
          <w:b/>
          <w:bCs/>
          <w:color w:val="222222"/>
          <w:sz w:val="28"/>
          <w:szCs w:val="28"/>
          <w:lang w:val="en-GB" w:eastAsia="it-IT"/>
        </w:rPr>
        <w:t>Revised NEO Personality Inventory</w:t>
      </w:r>
    </w:p>
    <w:p w14:paraId="5AA7651C" w14:textId="77777777" w:rsidR="000A0EAC" w:rsidRPr="000A0EAC" w:rsidRDefault="000A0EAC" w:rsidP="000A0EAC">
      <w:pPr>
        <w:jc w:val="center"/>
        <w:rPr>
          <w:rFonts w:ascii="Arial" w:eastAsia="Times New Roman" w:hAnsi="Arial" w:cs="Arial"/>
          <w:b/>
          <w:bCs/>
          <w:color w:val="222222"/>
          <w:sz w:val="28"/>
          <w:szCs w:val="28"/>
          <w:lang w:val="en-GB" w:eastAsia="it-IT"/>
        </w:rPr>
      </w:pPr>
    </w:p>
    <w:p w14:paraId="7CD7D337" w14:textId="15D21EAE" w:rsidR="000A0EAC" w:rsidRDefault="000A0EAC" w:rsidP="000A0EAC">
      <w:pPr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In the questionnaire presented below, e</w:t>
      </w: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 xml:space="preserve">ach factor of the Big </w:t>
      </w:r>
      <w:r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 xml:space="preserve">Five, which </w:t>
      </w: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has 6 subfactors (total no. 30 subfactors)</w:t>
      </w:r>
      <w:r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,</w:t>
      </w: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 xml:space="preserve"> has 4 items for each subfactor. The total number of items is 120 (4 x 30).</w:t>
      </w: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 xml:space="preserve"> </w:t>
      </w: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 xml:space="preserve">There are two positive </w:t>
      </w:r>
      <w:r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 xml:space="preserve">(P) </w:t>
      </w: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and two negative</w:t>
      </w:r>
      <w:r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 xml:space="preserve"> (N)</w:t>
      </w: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 xml:space="preserve"> items for each subfactor.</w:t>
      </w:r>
      <w:r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 xml:space="preserve"> </w:t>
      </w:r>
    </w:p>
    <w:p w14:paraId="38EFA917" w14:textId="77777777" w:rsidR="000A0EAC" w:rsidRPr="000A0EAC" w:rsidRDefault="000A0EAC" w:rsidP="000A0EAC">
      <w:pPr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</w:p>
    <w:p w14:paraId="2D3D92BA" w14:textId="77777777" w:rsidR="000A0EAC" w:rsidRDefault="000A0EAC" w:rsidP="000A0EAC">
      <w:pPr>
        <w:spacing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 xml:space="preserve">5 </w:t>
      </w:r>
      <w:proofErr w:type="gramStart"/>
      <w:r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factor</w:t>
      </w:r>
      <w:proofErr w:type="gramEnd"/>
    </w:p>
    <w:p w14:paraId="52E10106" w14:textId="3F1F4241" w:rsidR="000A0EAC" w:rsidRDefault="000A0EAC" w:rsidP="000A0EAC">
      <w:pPr>
        <w:spacing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1 factor = 6 subfactor</w:t>
      </w:r>
    </w:p>
    <w:p w14:paraId="1BC98E30" w14:textId="2E32BE9E" w:rsidR="000A0EAC" w:rsidRDefault="000A0EAC" w:rsidP="000A0EAC">
      <w:pPr>
        <w:spacing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1 subfactor = 4 item (2 P and 2 N)</w:t>
      </w:r>
    </w:p>
    <w:p w14:paraId="6BC76D17" w14:textId="77777777" w:rsidR="000A0EAC" w:rsidRDefault="000A0EAC" w:rsidP="000A0EAC">
      <w:pPr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</w:p>
    <w:p w14:paraId="6435778D" w14:textId="3E0839D0" w:rsidR="000A0EAC" w:rsidRDefault="000A0EAC" w:rsidP="000A0EAC">
      <w:pPr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 xml:space="preserve">The score is given on a </w:t>
      </w:r>
      <w:proofErr w:type="spellStart"/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likert</w:t>
      </w:r>
      <w:proofErr w:type="spellEnd"/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 xml:space="preserve"> scale from 1 to 5. Thus, for each subfactor</w:t>
      </w:r>
      <w:r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,</w:t>
      </w: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 xml:space="preserve"> there can be a maximum raw score of 20 (4 subfactors x 5 </w:t>
      </w:r>
      <w:proofErr w:type="spellStart"/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likert</w:t>
      </w:r>
      <w:proofErr w:type="spellEnd"/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 xml:space="preserve"> scale maximum = 20 or a minimum score of 4). </w:t>
      </w:r>
    </w:p>
    <w:p w14:paraId="5C9EBB99" w14:textId="735D8CA9" w:rsidR="000A0EAC" w:rsidRDefault="000A0EAC" w:rsidP="000A0EAC">
      <w:pPr>
        <w:jc w:val="both"/>
        <w:rPr>
          <w:rFonts w:ascii="Arial" w:eastAsia="Times New Roman" w:hAnsi="Arial" w:cs="Arial"/>
          <w:b/>
          <w:bCs/>
          <w:color w:val="222222"/>
          <w:sz w:val="24"/>
          <w:szCs w:val="24"/>
          <w:lang w:val="en-GB" w:eastAsia="it-IT"/>
        </w:rPr>
      </w:pPr>
      <w:r>
        <w:rPr>
          <w:rFonts w:ascii="Arial" w:eastAsia="Times New Roman" w:hAnsi="Arial" w:cs="Arial"/>
          <w:b/>
          <w:bCs/>
          <w:color w:val="222222"/>
          <w:sz w:val="24"/>
          <w:szCs w:val="24"/>
          <w:lang w:val="en-GB" w:eastAsia="it-IT"/>
        </w:rPr>
        <w:t>T</w:t>
      </w:r>
      <w:r w:rsidRPr="000A0EAC">
        <w:rPr>
          <w:rFonts w:ascii="Arial" w:eastAsia="Times New Roman" w:hAnsi="Arial" w:cs="Arial"/>
          <w:b/>
          <w:bCs/>
          <w:color w:val="222222"/>
          <w:sz w:val="24"/>
          <w:szCs w:val="24"/>
          <w:lang w:val="en-GB" w:eastAsia="it-IT"/>
        </w:rPr>
        <w:t xml:space="preserve">he raw scores you find in the excel files already </w:t>
      </w:r>
      <w:proofErr w:type="gramStart"/>
      <w:r w:rsidRPr="000A0EAC">
        <w:rPr>
          <w:rFonts w:ascii="Arial" w:eastAsia="Times New Roman" w:hAnsi="Arial" w:cs="Arial"/>
          <w:b/>
          <w:bCs/>
          <w:color w:val="222222"/>
          <w:sz w:val="24"/>
          <w:szCs w:val="24"/>
          <w:lang w:val="en-GB" w:eastAsia="it-IT"/>
        </w:rPr>
        <w:t>take into account</w:t>
      </w:r>
      <w:proofErr w:type="gramEnd"/>
      <w:r w:rsidRPr="000A0EAC">
        <w:rPr>
          <w:rFonts w:ascii="Arial" w:eastAsia="Times New Roman" w:hAnsi="Arial" w:cs="Arial"/>
          <w:b/>
          <w:bCs/>
          <w:color w:val="222222"/>
          <w:sz w:val="24"/>
          <w:szCs w:val="24"/>
          <w:lang w:val="en-GB" w:eastAsia="it-IT"/>
        </w:rPr>
        <w:t xml:space="preserve"> the operation of positive reversal of all items</w:t>
      </w:r>
    </w:p>
    <w:p w14:paraId="66EA20AF" w14:textId="77777777" w:rsidR="000A0EAC" w:rsidRPr="000A0EAC" w:rsidRDefault="000A0EAC" w:rsidP="000A0EAC">
      <w:pPr>
        <w:jc w:val="both"/>
        <w:rPr>
          <w:rFonts w:ascii="Arial" w:eastAsia="Times New Roman" w:hAnsi="Arial" w:cs="Arial"/>
          <w:b/>
          <w:bCs/>
          <w:color w:val="222222"/>
          <w:sz w:val="24"/>
          <w:szCs w:val="24"/>
          <w:lang w:val="en-GB" w:eastAsia="it-IT"/>
        </w:rPr>
      </w:pPr>
    </w:p>
    <w:p w14:paraId="24A8F0ED" w14:textId="674F96EA" w:rsidR="000A0EAC" w:rsidRPr="000A0EAC" w:rsidRDefault="000A0EAC">
      <w:pPr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 xml:space="preserve">* </w:t>
      </w: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N= negative</w:t>
      </w:r>
      <w:r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 xml:space="preserve">; </w:t>
      </w: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P= positive</w:t>
      </w: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fldChar w:fldCharType="begin"/>
      </w: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instrText xml:space="preserve"> LINK Excel.Sheet.12 "F:\\PhD_BMCS\\Esperimenti\\Ricerche\\TF-IDF\\Per data science\\MACHEDA\\Faked.xlsx" "ITEM Fatt e sott.!R1C2:R122C6" \a \f 4 \h  \* MERGEFORMAT </w:instrText>
      </w: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fldChar w:fldCharType="separate"/>
      </w:r>
    </w:p>
    <w:tbl>
      <w:tblPr>
        <w:tblW w:w="97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6"/>
        <w:gridCol w:w="4740"/>
        <w:gridCol w:w="634"/>
        <w:gridCol w:w="1688"/>
        <w:gridCol w:w="2320"/>
      </w:tblGrid>
      <w:tr w:rsidR="000A0EAC" w:rsidRPr="000A0EAC" w14:paraId="1866B699" w14:textId="77777777" w:rsidTr="000A0EAC">
        <w:trPr>
          <w:trHeight w:val="495"/>
        </w:trPr>
        <w:tc>
          <w:tcPr>
            <w:tcW w:w="9756" w:type="dxa"/>
            <w:gridSpan w:val="5"/>
            <w:shd w:val="clear" w:color="auto" w:fill="auto"/>
            <w:noWrap/>
            <w:vAlign w:val="bottom"/>
            <w:hideMark/>
          </w:tcPr>
          <w:p w14:paraId="59FB4A85" w14:textId="1458906A" w:rsidR="000A0EAC" w:rsidRPr="000A0EAC" w:rsidRDefault="000A0EAC">
            <w:pPr>
              <w:jc w:val="center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TEST SKILL VIEW: ORDINE DOMANDE, ITEM, N/P/FATTORE E SOTTOFATTORE</w:t>
            </w:r>
          </w:p>
        </w:tc>
      </w:tr>
      <w:tr w:rsidR="000A0EAC" w:rsidRPr="000A0EAC" w14:paraId="0E56BFCC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3777BCB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 xml:space="preserve">N. </w:t>
            </w:r>
          </w:p>
        </w:tc>
        <w:tc>
          <w:tcPr>
            <w:tcW w:w="4740" w:type="dxa"/>
            <w:shd w:val="clear" w:color="auto" w:fill="auto"/>
            <w:noWrap/>
            <w:vAlign w:val="bottom"/>
            <w:hideMark/>
          </w:tcPr>
          <w:p w14:paraId="0790582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ITEM</w:t>
            </w:r>
          </w:p>
        </w:tc>
        <w:tc>
          <w:tcPr>
            <w:tcW w:w="460" w:type="dxa"/>
            <w:shd w:val="clear" w:color="auto" w:fill="auto"/>
            <w:noWrap/>
            <w:vAlign w:val="bottom"/>
            <w:hideMark/>
          </w:tcPr>
          <w:p w14:paraId="4791D00A" w14:textId="266DFF0E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/P</w:t>
            </w:r>
            <w:r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*</w:t>
            </w:r>
          </w:p>
        </w:tc>
        <w:tc>
          <w:tcPr>
            <w:tcW w:w="1380" w:type="dxa"/>
            <w:shd w:val="clear" w:color="auto" w:fill="auto"/>
            <w:noWrap/>
            <w:vAlign w:val="bottom"/>
            <w:hideMark/>
          </w:tcPr>
          <w:p w14:paraId="3FE6F89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Fattore</w:t>
            </w:r>
          </w:p>
        </w:tc>
        <w:tc>
          <w:tcPr>
            <w:tcW w:w="2320" w:type="dxa"/>
            <w:shd w:val="clear" w:color="auto" w:fill="auto"/>
            <w:noWrap/>
            <w:vAlign w:val="bottom"/>
            <w:hideMark/>
          </w:tcPr>
          <w:p w14:paraId="1ADC3E8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proofErr w:type="spellStart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ottofattore</w:t>
            </w:r>
            <w:proofErr w:type="spellEnd"/>
          </w:p>
        </w:tc>
      </w:tr>
      <w:tr w:rsidR="000A0EAC" w:rsidRPr="000A0EAC" w14:paraId="7EA004AE" w14:textId="77777777" w:rsidTr="000A0EAC">
        <w:trPr>
          <w:trHeight w:val="300"/>
        </w:trPr>
        <w:tc>
          <w:tcPr>
            <w:tcW w:w="856" w:type="dxa"/>
            <w:shd w:val="clear" w:color="auto" w:fill="auto"/>
            <w:vAlign w:val="bottom"/>
            <w:hideMark/>
          </w:tcPr>
          <w:p w14:paraId="31089BEC" w14:textId="77777777" w:rsidR="000A0EAC" w:rsidRPr="000A0EAC" w:rsidRDefault="000A0EAC" w:rsidP="000A0EA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1</w:t>
            </w: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32528A0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pesso mi sento a disagio con le person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2385C12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5D4EC44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stroversion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31CC1DC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rdialità</w:t>
            </w:r>
          </w:p>
        </w:tc>
      </w:tr>
      <w:tr w:rsidR="000A0EAC" w:rsidRPr="000A0EAC" w14:paraId="3DA7F32A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BE084C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0E5AA80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143" type="#_x0000_t75" alt="Seleziona" href="http://72.52.250.39/skillview/page6.do?sinu2.sortCriteria=att86:A&amp;sp=page6&amp;sinu2.current.att1=2&amp;cond419b0.att155b0=1&amp;link=ln860b0&amp;dau139b0key.att1=2" style="position:absolute;margin-left:0;margin-top:0;width:.75pt;height:.75pt;z-index:251659264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438DA6ED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F5323B5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2</w:t>
                  </w:r>
                </w:p>
              </w:tc>
            </w:tr>
          </w:tbl>
          <w:p w14:paraId="2C49B99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2361105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on mi piace la musica alta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5DBC046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11021C3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stroversion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19005AC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Ricerca di stimoli</w:t>
            </w:r>
          </w:p>
        </w:tc>
      </w:tr>
      <w:tr w:rsidR="000A0EAC" w:rsidRPr="000A0EAC" w14:paraId="38FCEC16" w14:textId="77777777" w:rsidTr="000A0EAC">
        <w:trPr>
          <w:trHeight w:val="45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6F286EC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46EC6843">
                <v:shape id="Picture 2" o:spid="_x0000_s1144" type="#_x0000_t75" alt="Seleziona" href="http://72.52.250.39/skillview/page6.do?sinu2.sortCriteria=att86:A&amp;sp=page6&amp;sinu2.current.att1=3&amp;cond419b0.att155b0=1&amp;link=ln860b0&amp;dau139b0key.att1=3" style="position:absolute;margin-left:0;margin-top:0;width:.75pt;height:.75pt;z-index:251660288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19EDC5B8" w14:textId="77777777">
              <w:trPr>
                <w:trHeight w:val="45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D2F4818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3</w:t>
                  </w:r>
                </w:p>
              </w:tc>
            </w:tr>
          </w:tbl>
          <w:p w14:paraId="51C6E73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56A09B0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Ritengo che i criminali dovrebbero ricevere aiuti più che punizioni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6A68D71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530FEB3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pertura mental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24BE70D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Liberalismo</w:t>
            </w:r>
          </w:p>
        </w:tc>
      </w:tr>
      <w:tr w:rsidR="000A0EAC" w:rsidRPr="000A0EAC" w14:paraId="026FBF5F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9F9CFF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76689EC4">
                <v:shape id="Picture 3" o:spid="_x0000_s1145" type="#_x0000_t75" alt="Seleziona" href="http://72.52.250.39/skillview/page6.do?sinu2.sortCriteria=att86:A&amp;sp=page6&amp;sinu2.current.att1=4&amp;cond419b0.att155b0=1&amp;link=ln860b0&amp;dau139b0key.att1=4" style="position:absolute;margin-left:0;margin-top:0;width:.75pt;height:.75pt;z-index:251661312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1835AC23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FAD58D4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4</w:t>
                  </w:r>
                </w:p>
              </w:tc>
            </w:tr>
          </w:tbl>
          <w:p w14:paraId="5E197C8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12CA26C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Mi interessano molte cos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703E3F7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1F15814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pertura mental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170DAB4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udacia</w:t>
            </w:r>
          </w:p>
        </w:tc>
      </w:tr>
      <w:tr w:rsidR="000A0EAC" w:rsidRPr="000A0EAC" w14:paraId="6E8DF58E" w14:textId="77777777" w:rsidTr="000A0EAC">
        <w:trPr>
          <w:trHeight w:val="45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140D626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269FA989">
                <v:shape id="Picture 4" o:spid="_x0000_s1146" type="#_x0000_t75" alt="Seleziona" href="http://72.52.250.39/skillview/page6.do?sinu2.sortCriteria=att86:A&amp;sp=page6&amp;sinu2.current.att1=5&amp;cond419b0.att155b0=1&amp;link=ln860b0&amp;dau139b0key.att1=5" style="position:absolute;margin-left:0;margin-top:0;width:.75pt;height:.75pt;z-index:251662336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02FBCB01" w14:textId="77777777">
              <w:trPr>
                <w:trHeight w:val="45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085AAF1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5</w:t>
                  </w:r>
                </w:p>
              </w:tc>
            </w:tr>
          </w:tbl>
          <w:p w14:paraId="10A7849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059724B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on mi butterei mai con il paracadute e non farei mai il bungee-jumping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1267B13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2F06115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stroversion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16D46E0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Ricerca di stimoli</w:t>
            </w:r>
          </w:p>
        </w:tc>
      </w:tr>
      <w:tr w:rsidR="000A0EAC" w:rsidRPr="000A0EAC" w14:paraId="35F40055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71241D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5637A8A3">
                <v:shape id="Picture 5" o:spid="_x0000_s1147" type="#_x0000_t75" alt="Seleziona" href="http://72.52.250.39/skillview/page6.do?sinu2.sortCriteria=att86:A&amp;sp=page6&amp;sinu2.current.att1=6&amp;cond419b0.att155b0=1&amp;link=ln860b0&amp;dau139b0key.att1=6" style="position:absolute;margin-left:0;margin-top:0;width:.75pt;height:.75pt;z-index:251663360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64141D62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273EB3B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6</w:t>
                  </w:r>
                </w:p>
              </w:tc>
            </w:tr>
          </w:tbl>
          <w:p w14:paraId="72B8289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1DFB247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Faccio tante cose nel tempo libero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46B1E46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31935B9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stroversion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7D2CACF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ttività</w:t>
            </w:r>
          </w:p>
        </w:tc>
      </w:tr>
      <w:tr w:rsidR="000A0EAC" w:rsidRPr="000A0EAC" w14:paraId="46F7F70F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6CBD81B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304D5413">
                <v:shape id="Picture 6" o:spid="_x0000_s1148" type="#_x0000_t75" alt="Seleziona" href="http://72.52.250.39/skillview/page6.do?sinu2.sortCriteria=att86:A&amp;sp=page6&amp;sinu2.current.att1=7&amp;cond419b0.att155b0=1&amp;link=ln860b0&amp;dau139b0key.att1=7" style="position:absolute;margin-left:0;margin-top:0;width:.75pt;height:.75pt;z-index:251664384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1D39EA1C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D2706BA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7</w:t>
                  </w:r>
                </w:p>
              </w:tc>
            </w:tr>
          </w:tbl>
          <w:p w14:paraId="51D6F42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3E61A76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Mi piace leggere libri impegnativi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435F0FF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30F3C3B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pertura mental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12A7B5D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Intellettualità</w:t>
            </w:r>
          </w:p>
        </w:tc>
      </w:tr>
      <w:tr w:rsidR="000A0EAC" w:rsidRPr="000A0EAC" w14:paraId="261D01FD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31CDE14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219F3518">
                <v:shape id="Picture 7" o:spid="_x0000_s1149" type="#_x0000_t75" alt="Seleziona" href="http://72.52.250.39/skillview/page6.do?sinu2.sortCriteria=att86:A&amp;sp=page6&amp;sinu2.current.att1=8&amp;cond419b0.att155b0=1&amp;link=ln860b0&amp;dau139b0key.att1=8" style="position:absolute;margin-left:0;margin-top:0;width:.75pt;height:.75pt;z-index:251665408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40F66C0F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247362E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8</w:t>
                  </w:r>
                </w:p>
              </w:tc>
            </w:tr>
          </w:tbl>
          <w:p w14:paraId="489C642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32B9EFF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preco il mio tempo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22370C5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34E0BE3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scienziosità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2CED492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utodisciplina</w:t>
            </w:r>
          </w:p>
        </w:tc>
      </w:tr>
      <w:tr w:rsidR="000A0EAC" w:rsidRPr="000A0EAC" w14:paraId="1012046A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41E21B0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73C4AB8A">
                <v:shape id="Picture 8" o:spid="_x0000_s1150" type="#_x0000_t75" alt="Seleziona" href="http://72.52.250.39/skillview/page6.do?sinu2.sortCriteria=att86:A&amp;sp=page6&amp;sinu2.current.att1=9&amp;cond419b0.att155b0=1&amp;link=ln860b0&amp;dau139b0key.att1=9" style="position:absolute;margin-left:0;margin-top:0;width:.75pt;height:.75pt;z-index:251666432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74E693EE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A34C141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9</w:t>
                  </w:r>
                </w:p>
              </w:tc>
            </w:tr>
          </w:tbl>
          <w:p w14:paraId="4CC60FF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655E5B6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redo che le persone siano fondamentalmente onest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6FE569D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4F1B2F4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proofErr w:type="spellStart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micalità</w:t>
            </w:r>
            <w:proofErr w:type="spellEnd"/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60F0C71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Fiducia</w:t>
            </w:r>
          </w:p>
        </w:tc>
      </w:tr>
      <w:tr w:rsidR="000A0EAC" w:rsidRPr="000A0EAC" w14:paraId="30A420C3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1E40083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5AF5B475">
                <v:shape id="Picture 9" o:spid="_x0000_s1151" type="#_x0000_t75" alt="Seleziona" href="http://72.52.250.39/skillview/page6.do?sinu2.sortCriteria=att86:A&amp;sp=page6&amp;sinu2.current.att1=10&amp;cond419b0.att155b0=1&amp;link=ln860b0&amp;dau139b0key.att1=10" style="position:absolute;margin-left:0;margin-top:0;width:.75pt;height:.75pt;z-index:251667456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65E5825B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986DD53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10</w:t>
                  </w:r>
                </w:p>
              </w:tc>
            </w:tr>
          </w:tbl>
          <w:p w14:paraId="30C6C8A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550CA89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Mi piace fare le cose con comodo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61ABFD8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1E2ABE2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stroversion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68CD8CE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ttività</w:t>
            </w:r>
          </w:p>
        </w:tc>
      </w:tr>
      <w:tr w:rsidR="000A0EAC" w:rsidRPr="000A0EAC" w14:paraId="48215F88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2389A95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lastRenderedPageBreak/>
              <w:object w:dxaOrig="225" w:dyaOrig="225" w14:anchorId="1F18D8ED">
                <v:shape id="Picture 10" o:spid="_x0000_s1152" type="#_x0000_t75" alt="Seleziona" href="http://72.52.250.39/skillview/page6.do?sinu2.sortCriteria=att86:A&amp;sp=page6&amp;sinu2.current.att1=11&amp;cond419b0.att155b0=1&amp;link=ln860b0&amp;dau139b0key.att1=11" style="position:absolute;margin-left:0;margin-top:0;width:.75pt;height:.75pt;z-index:251668480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434C9929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3313F0C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11</w:t>
                  </w:r>
                </w:p>
              </w:tc>
            </w:tr>
          </w:tbl>
          <w:p w14:paraId="6C9C7FA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4ADA07A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Ho paura di fare cose sbagliat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29637CF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68BCC7A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quilibrio emotivo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2D44EC1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 xml:space="preserve">Fiducia in </w:t>
            </w:r>
            <w:proofErr w:type="gramStart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e</w:t>
            </w:r>
            <w:proofErr w:type="gramEnd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 xml:space="preserve"> stessi</w:t>
            </w:r>
          </w:p>
        </w:tc>
      </w:tr>
      <w:tr w:rsidR="000A0EAC" w:rsidRPr="000A0EAC" w14:paraId="6F9112F0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435ABAF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1746CF92">
                <v:shape id="Picture 11" o:spid="_x0000_s1153" type="#_x0000_t75" alt="Seleziona" href="http://72.52.250.39/skillview/page6.do?sinu2.sortCriteria=att86:A&amp;sp=page6&amp;sinu2.current.att1=12&amp;cond419b0.att155b0=1&amp;link=ln860b0&amp;dau139b0key.att1=12" style="position:absolute;margin-left:0;margin-top:0;width:.75pt;height:.75pt;z-index:251669504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6E6F3C26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AC2CE41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12</w:t>
                  </w:r>
                </w:p>
              </w:tc>
            </w:tr>
          </w:tbl>
          <w:p w14:paraId="3C6361E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4BAFF4E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Ho una buona parola per tutti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3852D97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5D6CC59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proofErr w:type="spellStart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micalità</w:t>
            </w:r>
            <w:proofErr w:type="spellEnd"/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30E580F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ltruismo</w:t>
            </w:r>
          </w:p>
        </w:tc>
      </w:tr>
      <w:tr w:rsidR="000A0EAC" w:rsidRPr="000A0EAC" w14:paraId="2DABEF32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2B907C8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1295D4DB">
                <v:shape id="Picture 12" o:spid="_x0000_s1154" type="#_x0000_t75" alt="Seleziona" href="http://72.52.250.39/skillview/page6.do?sinu2.sortCriteria=att86:A&amp;sp=page6&amp;sinu2.current.att1=13&amp;cond419b0.att155b0=1&amp;link=ln860b0&amp;dau139b0key.att1=13" style="position:absolute;margin-left:0;margin-top:0;width:.75pt;height:.75pt;z-index:251670528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3791D53D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105D38E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13</w:t>
                  </w:r>
                </w:p>
              </w:tc>
            </w:tr>
          </w:tbl>
          <w:p w14:paraId="70AE592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6B9F1EC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Mi diverte essere spericolato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526BE06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0F8CA6D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stroversion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21EA1EC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Ricerca di stimoli</w:t>
            </w:r>
          </w:p>
        </w:tc>
      </w:tr>
      <w:tr w:rsidR="000A0EAC" w:rsidRPr="000A0EAC" w14:paraId="44FCE5BD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3804136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19138D9C">
                <v:shape id="Picture 13" o:spid="_x0000_s1155" type="#_x0000_t75" alt="Seleziona" href="http://72.52.250.39/skillview/page6.do?sinu2.sortCriteria=att86:A&amp;sp=page6&amp;sinu2.current.att1=14&amp;cond419b0.att155b0=1&amp;link=ln860b0&amp;dau139b0key.att1=14" style="position:absolute;margin-left:0;margin-top:0;width:.75pt;height:.75pt;z-index:251671552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4EF4C219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F691FC7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14</w:t>
                  </w:r>
                </w:p>
              </w:tc>
            </w:tr>
          </w:tbl>
          <w:p w14:paraId="1EC72AC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59BFD04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Trascorro il mio tempo a riflettere sulle cos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2EA62D6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38289AB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pertura mental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08C33CB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Immaginazione</w:t>
            </w:r>
          </w:p>
        </w:tc>
      </w:tr>
      <w:tr w:rsidR="000A0EAC" w:rsidRPr="000A0EAC" w14:paraId="30F4A600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3506526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1E2C480E">
                <v:shape id="Picture 14" o:spid="_x0000_s1156" type="#_x0000_t75" alt="Seleziona" href="http://72.52.250.39/skillview/page6.do?sinu2.sortCriteria=att86:A&amp;sp=page6&amp;sinu2.current.att1=15&amp;cond419b0.att155b0=1&amp;link=ln860b0&amp;dau139b0key.att1=15" style="position:absolute;margin-left:0;margin-top:0;width:.75pt;height:.75pt;z-index:251672576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2CA63E8F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E945C50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15</w:t>
                  </w:r>
                </w:p>
              </w:tc>
            </w:tr>
          </w:tbl>
          <w:p w14:paraId="00BAB11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1528A19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Mi piacciono le feste a sorpresa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52CBD65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70EB1E6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stroversion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06F99C7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ocievolezza</w:t>
            </w:r>
          </w:p>
        </w:tc>
      </w:tr>
      <w:tr w:rsidR="000A0EAC" w:rsidRPr="000A0EAC" w14:paraId="7E01EF1D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349111E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23D50546">
                <v:shape id="Picture 15" o:spid="_x0000_s1157" type="#_x0000_t75" alt="Seleziona" href="http://72.52.250.39/skillview/page6.do?sinu2.sortCriteria=att86:A&amp;sp=page6&amp;sinu2.current.att1=16&amp;cond419b0.att155b0=1&amp;link=ln860b0&amp;dau139b0key.att1=16" style="position:absolute;margin-left:0;margin-top:0;width:.75pt;height:.75pt;z-index:251673600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7C085DB7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C67FAAC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16</w:t>
                  </w:r>
                </w:p>
              </w:tc>
            </w:tr>
          </w:tbl>
          <w:p w14:paraId="68002F6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6A26D72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Raramente in macchina suono il clacson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6F1A075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549818E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proofErr w:type="spellStart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micalità</w:t>
            </w:r>
            <w:proofErr w:type="spellEnd"/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69FF30D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Riservatezza</w:t>
            </w:r>
          </w:p>
        </w:tc>
      </w:tr>
      <w:tr w:rsidR="000A0EAC" w:rsidRPr="000A0EAC" w14:paraId="56354F53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2B3F162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3E380D25">
                <v:shape id="Picture 16" o:spid="_x0000_s1158" type="#_x0000_t75" alt="Seleziona" href="http://72.52.250.39/skillview/page6.do?sinu2.sortCriteria=att86:A&amp;sp=page6&amp;sinu2.current.att1=17&amp;cond419b0.att155b0=1&amp;link=ln860b0&amp;dau139b0key.att1=17" style="position:absolute;margin-left:0;margin-top:0;width:.75pt;height:.75pt;z-index:251674624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31872CA1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E41E8A7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17</w:t>
                  </w:r>
                </w:p>
              </w:tc>
            </w:tr>
          </w:tbl>
          <w:p w14:paraId="29C7EDC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75FA14E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vito le foll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1601D14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5EC6F43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stroversion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11932D1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ocievolezza</w:t>
            </w:r>
          </w:p>
        </w:tc>
      </w:tr>
      <w:tr w:rsidR="000A0EAC" w:rsidRPr="000A0EAC" w14:paraId="2960BF29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631150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075D1F8F">
                <v:shape id="Picture 17" o:spid="_x0000_s1159" type="#_x0000_t75" alt="Seleziona" href="http://72.52.250.39/skillview/page6.do?sinu2.sortCriteria=att86:A&amp;sp=page6&amp;sinu2.current.att1=18&amp;cond419b0.att155b0=1&amp;link=ln860b0&amp;dau139b0key.att1=18" style="position:absolute;margin-left:0;margin-top:0;width:.75pt;height:.75pt;z-index:251675648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2ADF7D35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401246F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18</w:t>
                  </w:r>
                </w:p>
              </w:tc>
            </w:tr>
          </w:tbl>
          <w:p w14:paraId="5AD32DA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728B198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on mi piacciono i concerti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5D5E991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11250EB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pertura mental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55B2046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Interessi artistici</w:t>
            </w:r>
          </w:p>
        </w:tc>
      </w:tr>
      <w:tr w:rsidR="000A0EAC" w:rsidRPr="000A0EAC" w14:paraId="1BEAEA6C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7F92618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1A905FA2">
                <v:shape id="Picture 18" o:spid="_x0000_s1160" type="#_x0000_t75" alt="Seleziona" href="http://72.52.250.39/skillview/page6.do?sinu2.sortCriteria=att86:A&amp;sp=page6&amp;sinu2.current.att1=19&amp;cond419b0.att155b0=1&amp;link=ln860b0&amp;dau139b0key.att1=19" style="position:absolute;margin-left:0;margin-top:0;width:.75pt;height:.75pt;z-index:251676672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5E5BD7E2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DB39B5C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19</w:t>
                  </w:r>
                </w:p>
              </w:tc>
            </w:tr>
          </w:tbl>
          <w:p w14:paraId="0475F38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3C0CA0F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erco di influenzare gli altri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4B88078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3C95EA8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stroversion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5E5271F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ssertività</w:t>
            </w:r>
          </w:p>
        </w:tc>
      </w:tr>
      <w:tr w:rsidR="000A0EAC" w:rsidRPr="000A0EAC" w14:paraId="0727F505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1E2FF4F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2FB1838C">
                <v:shape id="Picture 19" o:spid="_x0000_s1161" type="#_x0000_t75" alt="Seleziona" href="http://72.52.250.39/skillview/page6.do?sinu2.sortCriteria=att86:A&amp;sp=page6&amp;sinu2.current.att1=20&amp;cond419b0.att155b0=1&amp;link=ln860b0&amp;dau139b0key.att1=20" style="position:absolute;margin-left:0;margin-top:0;width:.75pt;height:.75pt;z-index:251677696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10C3400D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0D5AFBA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20</w:t>
                  </w:r>
                </w:p>
              </w:tc>
            </w:tr>
          </w:tbl>
          <w:p w14:paraId="2D7CDF2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2A89D05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o poco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040B103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37791F8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stroversion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3CBBAEA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ssertività</w:t>
            </w:r>
          </w:p>
        </w:tc>
      </w:tr>
      <w:tr w:rsidR="000A0EAC" w:rsidRPr="000A0EAC" w14:paraId="515555E6" w14:textId="77777777" w:rsidTr="000A0EAC">
        <w:trPr>
          <w:trHeight w:val="300"/>
        </w:trPr>
        <w:tc>
          <w:tcPr>
            <w:tcW w:w="856" w:type="dxa"/>
            <w:shd w:val="clear" w:color="auto" w:fill="auto"/>
            <w:vAlign w:val="bottom"/>
            <w:hideMark/>
          </w:tcPr>
          <w:p w14:paraId="22EF64B6" w14:textId="77777777" w:rsidR="000A0EAC" w:rsidRPr="000A0EAC" w:rsidRDefault="000A0EAC" w:rsidP="000A0EA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21</w:t>
            </w: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54F74DD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on mantengo le mie promess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2E71318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4784EEE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scienziosità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51CD702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enso del dovere</w:t>
            </w:r>
          </w:p>
        </w:tc>
      </w:tr>
      <w:tr w:rsidR="000A0EAC" w:rsidRPr="000A0EAC" w14:paraId="17CE3F1E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1CD337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48106674">
                <v:shape id="Picture 39" o:spid="_x0000_s1162" type="#_x0000_t75" alt="Seleziona" href="http://72.52.250.39/skillview/page6.do?sinu2.sortCriteria=att86:A&amp;sp=page6&amp;sinu2.current.att1=22&amp;cond419b0.att155b0=1&amp;link=ln860b0&amp;dau139b0key.att1=22" style="position:absolute;margin-left:0;margin-top:0;width:.75pt;height:.75pt;z-index:251678720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285A79A5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83B5C8D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22</w:t>
                  </w:r>
                </w:p>
              </w:tc>
            </w:tr>
          </w:tbl>
          <w:p w14:paraId="31F9826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4C0CDD5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erco la tranquillità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2493713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476A864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stroversion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5CADEF9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ocievolezza</w:t>
            </w:r>
          </w:p>
        </w:tc>
      </w:tr>
      <w:tr w:rsidR="000A0EAC" w:rsidRPr="000A0EAC" w14:paraId="52D0FE2D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E5816A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38374CC1">
                <v:shape id="Picture 40" o:spid="_x0000_s1163" type="#_x0000_t75" alt="Seleziona" href="http://72.52.250.39/skillview/page6.do?sinu2.sortCriteria=att86:A&amp;sp=page6&amp;sinu2.current.att1=23&amp;cond419b0.att155b0=1&amp;link=ln860b0&amp;dau139b0key.att1=23" style="position:absolute;margin-left:0;margin-top:0;width:.75pt;height:.75pt;z-index:251679744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16123D65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469B358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23</w:t>
                  </w:r>
                </w:p>
              </w:tc>
            </w:tr>
          </w:tbl>
          <w:p w14:paraId="54C9FA1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638B6F1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redo nell'occhio per occhio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7731841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41A481A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proofErr w:type="spellStart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micalità</w:t>
            </w:r>
            <w:proofErr w:type="spellEnd"/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5F0EB8B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mpatia</w:t>
            </w:r>
          </w:p>
        </w:tc>
      </w:tr>
      <w:tr w:rsidR="000A0EAC" w:rsidRPr="000A0EAC" w14:paraId="7DEB41C3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36B3D8F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3C884F12">
                <v:shape id="Picture 41" o:spid="_x0000_s1164" type="#_x0000_t75" alt="Seleziona" href="http://72.52.250.39/skillview/page6.do?sinu2.sortCriteria=att86:A&amp;sp=page6&amp;sinu2.current.att1=24&amp;cond419b0.att155b0=1&amp;link=ln860b0&amp;dau139b0key.att1=24" style="position:absolute;margin-left:0;margin-top:0;width:.75pt;height:.75pt;z-index:251680768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22A67C38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C96722A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24</w:t>
                  </w:r>
                </w:p>
              </w:tc>
            </w:tr>
          </w:tbl>
          <w:p w14:paraId="67F8245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3597200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Incoraggio le person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01B59BF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2F2E301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stroversion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19F8EEB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rdialità</w:t>
            </w:r>
          </w:p>
        </w:tc>
      </w:tr>
      <w:tr w:rsidR="000A0EAC" w:rsidRPr="000A0EAC" w14:paraId="63C83058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4546E12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544E3FE7">
                <v:shape id="Picture 42" o:spid="_x0000_s1165" type="#_x0000_t75" alt="Seleziona" href="http://72.52.250.39/skillview/page6.do?sinu2.sortCriteria=att86:A&amp;sp=page6&amp;sinu2.current.att1=25&amp;cond419b0.att155b0=1&amp;link=ln860b0&amp;dau139b0key.att1=25" style="position:absolute;margin-left:0;margin-top:0;width:.75pt;height:.75pt;z-index:251681792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3065D233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B37A29A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25</w:t>
                  </w:r>
                </w:p>
              </w:tc>
            </w:tr>
          </w:tbl>
          <w:p w14:paraId="4D3DC9B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56704D7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Tendono a non piacermi le persone di animo dolc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2D59B6B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65C3391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proofErr w:type="spellStart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micalità</w:t>
            </w:r>
            <w:proofErr w:type="spellEnd"/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0D71DA1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mpatia</w:t>
            </w:r>
          </w:p>
        </w:tc>
      </w:tr>
      <w:tr w:rsidR="000A0EAC" w:rsidRPr="000A0EAC" w14:paraId="1C84C124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11F37C3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58F65D01">
                <v:shape id="Picture 43" o:spid="_x0000_s1166" type="#_x0000_t75" alt="Seleziona" href="http://72.52.250.39/skillview/page6.do?sinu2.sortCriteria=att86:A&amp;sp=page6&amp;sinu2.current.att1=26&amp;cond419b0.att155b0=1&amp;link=ln860b0&amp;dau139b0key.att1=26" style="position:absolute;margin-left:0;margin-top:0;width:.75pt;height:.75pt;z-index:251682816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642B3FE7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4F0C7BC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26</w:t>
                  </w:r>
                </w:p>
              </w:tc>
            </w:tr>
          </w:tbl>
          <w:p w14:paraId="6A3F5B2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1B97F58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 xml:space="preserve">Sono </w:t>
            </w:r>
            <w:proofErr w:type="spellStart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un'abitudinario</w:t>
            </w:r>
            <w:proofErr w:type="spellEnd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2FB21AA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5EB5226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pertura mental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65F5A9E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udacia</w:t>
            </w:r>
          </w:p>
        </w:tc>
      </w:tr>
      <w:tr w:rsidR="000A0EAC" w:rsidRPr="000A0EAC" w14:paraId="1664D875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2BF245F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7E5AD244">
                <v:shape id="Picture 44" o:spid="_x0000_s1167" type="#_x0000_t75" alt="Seleziona" href="http://72.52.250.39/skillview/page6.do?sinu2.sortCriteria=att86:A&amp;sp=page6&amp;sinu2.current.att1=27&amp;cond419b0.att155b0=1&amp;link=ln860b0&amp;dau139b0key.att1=27" style="position:absolute;margin-left:0;margin-top:0;width:.75pt;height:.75pt;z-index:251683840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39B9056C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872DDF0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27</w:t>
                  </w:r>
                </w:p>
              </w:tc>
            </w:tr>
          </w:tbl>
          <w:p w14:paraId="0A11D3C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68F6676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orto rancor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4FEB0DF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078404F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proofErr w:type="spellStart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micalità</w:t>
            </w:r>
            <w:proofErr w:type="spellEnd"/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6EBE523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operazione</w:t>
            </w:r>
          </w:p>
        </w:tc>
      </w:tr>
      <w:tr w:rsidR="000A0EAC" w:rsidRPr="000A0EAC" w14:paraId="05651C42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35D0B74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7D4171E9">
                <v:shape id="Picture 45" o:spid="_x0000_s1168" type="#_x0000_t75" alt="Seleziona" href="http://72.52.250.39/skillview/page6.do?sinu2.sortCriteria=att86:A&amp;sp=page6&amp;sinu2.current.att1=28&amp;cond419b0.att155b0=1&amp;link=ln860b0&amp;dau139b0key.att1=28" style="position:absolute;margin-left:0;margin-top:0;width:.75pt;height:.75pt;z-index:251684864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4EF15F23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313F02B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28</w:t>
                  </w:r>
                </w:p>
              </w:tc>
            </w:tr>
          </w:tbl>
          <w:p w14:paraId="1CDBA06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30A63FD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Ho paura di molte cos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74EC684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2C68928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quilibrio emotivo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42CB1EB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alma</w:t>
            </w:r>
          </w:p>
        </w:tc>
      </w:tr>
      <w:tr w:rsidR="000A0EAC" w:rsidRPr="000A0EAC" w14:paraId="245C4A6F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12F9CD0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52BBF78C">
                <v:shape id="Picture 46" o:spid="_x0000_s1169" type="#_x0000_t75" alt="Seleziona" href="http://72.52.250.39/skillview/page6.do?sinu2.sortCriteria=att86:A&amp;sp=page6&amp;sinu2.current.att1=29&amp;cond419b0.att155b0=1&amp;link=ln860b0&amp;dau139b0key.att1=29" style="position:absolute;margin-left:0;margin-top:0;width:.75pt;height:.75pt;z-index:251685888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5BFC98F5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43BFA43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29</w:t>
                  </w:r>
                </w:p>
              </w:tc>
            </w:tr>
          </w:tbl>
          <w:p w14:paraId="0484C6D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74CC3BA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Mi metto al centro dell'attenzion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5A188B6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7AA9727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proofErr w:type="spellStart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micalità</w:t>
            </w:r>
            <w:proofErr w:type="spellEnd"/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519A37D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Riservatezza</w:t>
            </w:r>
          </w:p>
        </w:tc>
      </w:tr>
      <w:tr w:rsidR="000A0EAC" w:rsidRPr="000A0EAC" w14:paraId="22843E91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03A0415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10149219">
                <v:shape id="Picture 47" o:spid="_x0000_s1170" type="#_x0000_t75" alt="Seleziona" href="http://72.52.250.39/skillview/page6.do?sinu2.sortCriteria=att86:A&amp;sp=page6&amp;sinu2.current.att1=30&amp;cond419b0.att155b0=1&amp;link=ln860b0&amp;dau139b0key.att1=30" style="position:absolute;margin-left:0;margin-top:0;width:.75pt;height:.75pt;z-index:251686912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4FB43DF2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5F694B9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30</w:t>
                  </w:r>
                </w:p>
              </w:tc>
            </w:tr>
          </w:tbl>
          <w:p w14:paraId="50B9445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6E802FE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mmisero i senza tetto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46BB5AE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1C9B5EF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proofErr w:type="spellStart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micalità</w:t>
            </w:r>
            <w:proofErr w:type="spellEnd"/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0F96AD5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mpatia</w:t>
            </w:r>
          </w:p>
        </w:tc>
      </w:tr>
      <w:tr w:rsidR="000A0EAC" w:rsidRPr="000A0EAC" w14:paraId="56CA29A6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46610C5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00359391">
                <v:shape id="Picture 48" o:spid="_x0000_s1171" type="#_x0000_t75" alt="Seleziona" href="http://72.52.250.39/skillview/page6.do?sinu2.sortCriteria=att86:A&amp;sp=page6&amp;sinu2.current.att1=31&amp;cond419b0.att155b0=1&amp;link=ln860b0&amp;dau139b0key.att1=31" style="position:absolute;margin-left:0;margin-top:0;width:.75pt;height:.75pt;z-index:251687936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3B25A52E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423C412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31</w:t>
                  </w:r>
                </w:p>
              </w:tc>
            </w:tr>
          </w:tbl>
          <w:p w14:paraId="2E3EA9D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35070FB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Diffido delle person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6AF30BE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091C01F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proofErr w:type="spellStart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micalità</w:t>
            </w:r>
            <w:proofErr w:type="spellEnd"/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12836BC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Fiducia</w:t>
            </w:r>
          </w:p>
        </w:tc>
      </w:tr>
      <w:tr w:rsidR="000A0EAC" w:rsidRPr="000A0EAC" w14:paraId="7EDC9DF8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24ACB14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226AC3EC">
                <v:shape id="Picture 49" o:spid="_x0000_s1172" type="#_x0000_t75" alt="Seleziona" href="http://72.52.250.39/skillview/page6.do?sinu2.sortCriteria=att86:A&amp;sp=page6&amp;sinu2.current.att1=32&amp;cond419b0.att155b0=1&amp;link=ln860b0&amp;dau139b0key.att1=32" style="position:absolute;margin-left:0;margin-top:0;width:.75pt;height:.75pt;z-index:251688960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4706EB77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019C0D2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32</w:t>
                  </w:r>
                </w:p>
              </w:tc>
            </w:tr>
          </w:tbl>
          <w:p w14:paraId="6F84106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3875B63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o le risposte di molte domand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16DBB5B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05D6281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proofErr w:type="spellStart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micalità</w:t>
            </w:r>
            <w:proofErr w:type="spellEnd"/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03CD87B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Riservatezza</w:t>
            </w:r>
          </w:p>
        </w:tc>
      </w:tr>
      <w:tr w:rsidR="000A0EAC" w:rsidRPr="000A0EAC" w14:paraId="1C0814EC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70A5242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74EAE895">
                <v:shape id="Picture 50" o:spid="_x0000_s1173" type="#_x0000_t75" alt="Seleziona" href="http://72.52.250.39/skillview/page6.do?sinu2.sortCriteria=att86:A&amp;sp=page6&amp;sinu2.current.att1=33&amp;cond419b0.att155b0=1&amp;link=ln860b0&amp;dau139b0key.att1=33" style="position:absolute;margin-left:0;margin-top:0;width:.75pt;height:.75pt;z-index:251689984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7C904193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A69167C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33</w:t>
                  </w:r>
                </w:p>
              </w:tc>
            </w:tr>
          </w:tbl>
          <w:p w14:paraId="45309CE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74FF8D4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rovo a capire me stesso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0ADC9ED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4CC645E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pertura mental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6D7426F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mozionalità</w:t>
            </w:r>
          </w:p>
        </w:tc>
      </w:tr>
      <w:tr w:rsidR="000A0EAC" w:rsidRPr="000A0EAC" w14:paraId="07580565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7D175BF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72E99F07">
                <v:shape id="Picture 51" o:spid="_x0000_s1174" type="#_x0000_t75" alt="Seleziona" href="http://72.52.250.39/skillview/page6.do?sinu2.sortCriteria=att86:A&amp;sp=page6&amp;sinu2.current.att1=34&amp;cond419b0.att155b0=1&amp;link=ln860b0&amp;dau139b0key.att1=34" style="position:absolute;margin-left:0;margin-top:0;width:.75pt;height:.75pt;z-index:251691008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2D1A8C6F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42F7EA7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34</w:t>
                  </w:r>
                </w:p>
              </w:tc>
            </w:tr>
          </w:tbl>
          <w:p w14:paraId="6E8A47E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49F550F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Mi lancio nelle cose senza pensarci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633105A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6AB2A84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scienziosità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62EF09C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rudenza</w:t>
            </w:r>
          </w:p>
        </w:tc>
      </w:tr>
      <w:tr w:rsidR="000A0EAC" w:rsidRPr="000A0EAC" w14:paraId="209E7F52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6D3BA3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0786B5F9">
                <v:shape id="Picture 52" o:spid="_x0000_s1175" type="#_x0000_t75" alt="Seleziona" href="http://72.52.250.39/skillview/page6.do?sinu2.sortCriteria=att86:A&amp;sp=page6&amp;sinu2.current.att1=35&amp;cond419b0.att155b0=1&amp;link=ln860b0&amp;dau139b0key.att1=35" style="position:absolute;margin-left:0;margin-top:0;width:.75pt;height:.75pt;z-index:251692032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3E5F9CDD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39B0D72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lastRenderedPageBreak/>
                    <w:t>35</w:t>
                  </w:r>
                </w:p>
              </w:tc>
            </w:tr>
          </w:tbl>
          <w:p w14:paraId="7511AAF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41D7C58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lastRenderedPageBreak/>
              <w:t>Posticipo le decisioni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0DC1AE2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5A41D28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scienziosità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2A37254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utodisciplina</w:t>
            </w:r>
          </w:p>
        </w:tc>
      </w:tr>
      <w:tr w:rsidR="000A0EAC" w:rsidRPr="000A0EAC" w14:paraId="285163CC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7B8734C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55FFD09F">
                <v:shape id="Picture 53" o:spid="_x0000_s1176" type="#_x0000_t75" alt="Seleziona" href="http://72.52.250.39/skillview/page6.do?sinu2.sortCriteria=att86:A&amp;sp=page6&amp;sinu2.current.att1=36&amp;cond419b0.att155b0=1&amp;link=ln860b0&amp;dau139b0key.att1=36" style="position:absolute;margin-left:0;margin-top:0;width:.75pt;height:.75pt;z-index:251693056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03D86C4F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D013EF1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36</w:t>
                  </w:r>
                </w:p>
              </w:tc>
            </w:tr>
          </w:tbl>
          <w:p w14:paraId="20BFD47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7A47855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ono indifferente ai sentimenti degli altri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24D2605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35C6193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proofErr w:type="spellStart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micalità</w:t>
            </w:r>
            <w:proofErr w:type="spellEnd"/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0BC1E3E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ltruismo</w:t>
            </w:r>
          </w:p>
        </w:tc>
      </w:tr>
      <w:tr w:rsidR="000A0EAC" w:rsidRPr="000A0EAC" w14:paraId="3C5F77BC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56E502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51F34252">
                <v:shape id="Picture 54" o:spid="_x0000_s1177" type="#_x0000_t75" alt="Seleziona" href="http://72.52.250.39/skillview/page6.do?sinu2.sortCriteria=att86:A&amp;sp=page6&amp;sinu2.current.att1=37&amp;cond419b0.att155b0=1&amp;link=ln860b0&amp;dau139b0key.att1=37" style="position:absolute;margin-left:0;margin-top:0;width:.75pt;height:.75pt;z-index:251694080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5BD0D21C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405566A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37</w:t>
                  </w:r>
                </w:p>
              </w:tc>
            </w:tr>
          </w:tbl>
          <w:p w14:paraId="75195F7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696FB27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on mi piace parlare di m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7D1E6A7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12E6BB3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proofErr w:type="spellStart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micalità</w:t>
            </w:r>
            <w:proofErr w:type="spellEnd"/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38A8BCC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Riservatezza</w:t>
            </w:r>
          </w:p>
        </w:tc>
      </w:tr>
      <w:tr w:rsidR="000A0EAC" w:rsidRPr="000A0EAC" w14:paraId="6F413B2D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358145C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7C442677">
                <v:shape id="Picture 55" o:spid="_x0000_s1178" type="#_x0000_t75" alt="Seleziona" href="http://72.52.250.39/skillview/page6.do?sinu2.sortCriteria=att86:A&amp;sp=page6&amp;sinu2.current.att1=38&amp;cond419b0.att155b0=1&amp;link=ln860b0&amp;dau139b0key.att1=38" style="position:absolute;margin-left:0;margin-top:0;width:.75pt;height:.75pt;z-index:251695104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42922D93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B5EE55E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38</w:t>
                  </w:r>
                </w:p>
              </w:tc>
            </w:tr>
          </w:tbl>
          <w:p w14:paraId="7CEB45D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68E3BA2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on posso sopportare i confronti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03692AA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74973E1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proofErr w:type="spellStart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micalità</w:t>
            </w:r>
            <w:proofErr w:type="spellEnd"/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69369D6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operazione</w:t>
            </w:r>
          </w:p>
        </w:tc>
      </w:tr>
      <w:tr w:rsidR="000A0EAC" w:rsidRPr="000A0EAC" w14:paraId="2E7EDDB1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3488277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5D84ABE6">
                <v:shape id="Picture 56" o:spid="_x0000_s1179" type="#_x0000_t75" alt="Seleziona" href="http://72.52.250.39/skillview/page6.do?sinu2.sortCriteria=att86:A&amp;sp=page6&amp;sinu2.current.att1=39&amp;cond419b0.att155b0=1&amp;link=ln860b0&amp;dau139b0key.att1=39" style="position:absolute;margin-left:0;margin-top:0;width:.75pt;height:.75pt;z-index:251696128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7752A82D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65F7685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39</w:t>
                  </w:r>
                </w:p>
              </w:tc>
            </w:tr>
          </w:tbl>
          <w:p w14:paraId="390ABAB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6BA9B56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Mi diverte far parte di una compagnia chiassosa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68A10FB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05E52E3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stroversion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442A86B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Ricerca di stimoli</w:t>
            </w:r>
          </w:p>
        </w:tc>
      </w:tr>
      <w:tr w:rsidR="000A0EAC" w:rsidRPr="000A0EAC" w14:paraId="74ECD8E1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40BA68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45C37C62">
                <v:shape id="Picture 57" o:spid="_x0000_s1180" type="#_x0000_t75" alt="Seleziona" href="http://72.52.250.39/skillview/page6.do?sinu2.sortCriteria=att86:A&amp;sp=page6&amp;sinu2.current.att1=40&amp;cond419b0.att155b0=1&amp;link=ln860b0&amp;dau139b0key.att1=40" style="position:absolute;margin-left:0;margin-top:0;width:.75pt;height:.75pt;z-index:251697152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411773F7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E000046" w14:textId="77777777" w:rsidR="000A0EAC" w:rsidRPr="000A0EAC" w:rsidRDefault="000A0EAC" w:rsidP="000A0EAC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40</w:t>
                  </w:r>
                </w:p>
              </w:tc>
            </w:tr>
          </w:tbl>
          <w:p w14:paraId="3BC8B23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1D696F2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Odio sembrare autoritario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70DAD59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1641875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proofErr w:type="spellStart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micalità</w:t>
            </w:r>
            <w:proofErr w:type="spellEnd"/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6AF2853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operazione</w:t>
            </w:r>
          </w:p>
        </w:tc>
      </w:tr>
      <w:tr w:rsidR="000A0EAC" w:rsidRPr="000A0EAC" w14:paraId="0ADE25D8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3D492A8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77878FAB">
                <v:shape id="Picture 58" o:spid="_x0000_s1181" type="#_x0000_t75" alt="Seleziona" href="http://72.52.250.39/skillview/page6.do?sinu2.sortCriteria=att86:A&amp;sp=page6&amp;sinu2.current.att1=41&amp;cond419b0.att155b0=1&amp;link=ln860b0&amp;dau139b0key.att1=41" style="position:absolute;margin-left:0;margin-top:0;width:.75pt;height:.75pt;z-index:251698176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72B435D6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AF20B9C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41</w:t>
                  </w:r>
                </w:p>
              </w:tc>
            </w:tr>
          </w:tbl>
          <w:p w14:paraId="06824E9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500E272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on mi interessano i concetti astratti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4A01391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2BF8287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pertura mental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6A34E91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Intellettualità</w:t>
            </w:r>
          </w:p>
        </w:tc>
      </w:tr>
      <w:tr w:rsidR="000A0EAC" w:rsidRPr="000A0EAC" w14:paraId="18A007D4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075E7BD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269F8BAF">
                <v:shape id="Picture 59" o:spid="_x0000_s1182" type="#_x0000_t75" alt="Seleziona" href="http://72.52.250.39/skillview/page6.do?sinu2.sortCriteria=att86:A&amp;sp=page6&amp;sinu2.current.att1=42&amp;cond419b0.att155b0=1&amp;link=ln860b0&amp;dau139b0key.att1=42" style="position:absolute;margin-left:0;margin-top:0;width:.75pt;height:.75pt;z-index:251699200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6622BB44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EC13BDF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42</w:t>
                  </w:r>
                </w:p>
              </w:tc>
            </w:tr>
          </w:tbl>
          <w:p w14:paraId="5D77171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3CBCA83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on mi tolgo del tempo per gli altri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2C8E12E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6179233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proofErr w:type="spellStart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micalità</w:t>
            </w:r>
            <w:proofErr w:type="spellEnd"/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7F486D8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ltruismo</w:t>
            </w:r>
          </w:p>
        </w:tc>
      </w:tr>
      <w:tr w:rsidR="000A0EAC" w:rsidRPr="000A0EAC" w14:paraId="47BAE517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4E5913A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51BE7617">
                <v:shape id="Picture 60" o:spid="_x0000_s1183" type="#_x0000_t75" alt="Seleziona" href="http://72.52.250.39/skillview/page6.do?sinu2.sortCriteria=att86:A&amp;sp=page6&amp;sinu2.current.att1=43&amp;cond419b0.att155b0=1&amp;link=ln860b0&amp;dau139b0key.att1=43" style="position:absolute;margin-left:0;margin-top:0;width:.75pt;height:.75pt;z-index:251700224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2DB7A930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A54AE83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43</w:t>
                  </w:r>
                </w:p>
              </w:tc>
            </w:tr>
          </w:tbl>
          <w:p w14:paraId="79E268D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7DDD924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pesso faccio piani all'ultimo minuto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38412C8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3755C0D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scienziosità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6FD489E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rudenza</w:t>
            </w:r>
          </w:p>
        </w:tc>
      </w:tr>
      <w:tr w:rsidR="000A0EAC" w:rsidRPr="000A0EAC" w14:paraId="764490F8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67F3878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12C52F11">
                <v:shape id="Picture 61" o:spid="_x0000_s1184" type="#_x0000_t75" alt="Seleziona" href="http://72.52.250.39/skillview/page6.do?sinu2.sortCriteria=att86:A&amp;sp=page6&amp;sinu2.current.att1=44&amp;cond419b0.att155b0=1&amp;link=ln860b0&amp;dau139b0key.att1=44" style="position:absolute;margin-left:0;margin-top:0;width:.75pt;height:.75pt;z-index:251701248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0BB2D80C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4A366FE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44</w:t>
                  </w:r>
                </w:p>
              </w:tc>
            </w:tr>
          </w:tbl>
          <w:p w14:paraId="6716F98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7770BB7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Faccio in modo che le persone si sentano benvenut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3AD3A56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647C777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proofErr w:type="spellStart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micalità</w:t>
            </w:r>
            <w:proofErr w:type="spellEnd"/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15FF17E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ltruismo</w:t>
            </w:r>
          </w:p>
        </w:tc>
      </w:tr>
      <w:tr w:rsidR="000A0EAC" w:rsidRPr="000A0EAC" w14:paraId="20DB23FF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3F7A5FB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31AB696E">
                <v:shape id="Picture 62" o:spid="_x0000_s1185" type="#_x0000_t75" alt="Seleziona" href="http://72.52.250.39/skillview/page6.do?sinu2.sortCriteria=att86:A&amp;sp=page6&amp;sinu2.current.att1=45&amp;cond419b0.att155b0=1&amp;link=ln860b0&amp;dau139b0key.att1=45" style="position:absolute;margin-left:0;margin-top:0;width:.75pt;height:.75pt;z-index:251702272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6857D75C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4B61531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45</w:t>
                  </w:r>
                </w:p>
              </w:tc>
            </w:tr>
          </w:tbl>
          <w:p w14:paraId="0CEDC71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18FC12C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Faccio i lavori spiacevoli subito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1968359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4DDC42D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scienziosità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15FCDDF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utodisciplina</w:t>
            </w:r>
          </w:p>
        </w:tc>
      </w:tr>
      <w:tr w:rsidR="000A0EAC" w:rsidRPr="000A0EAC" w14:paraId="279E7D45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12009F0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17F87B07">
                <v:shape id="Picture 63" o:spid="_x0000_s1186" type="#_x0000_t75" alt="Seleziona" href="http://72.52.250.39/skillview/page6.do?sinu2.sortCriteria=att86:A&amp;sp=page6&amp;sinu2.current.att1=46&amp;cond419b0.att155b0=1&amp;link=ln860b0&amp;dau139b0key.att1=46" style="position:absolute;margin-left:0;margin-top:0;width:.75pt;height:.75pt;z-index:251703296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2534E0B5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CE12AD4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46</w:t>
                  </w:r>
                </w:p>
              </w:tc>
            </w:tr>
          </w:tbl>
          <w:p w14:paraId="789D437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4432F40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Ostacolo i piani degli altri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71C9178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4A992FA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proofErr w:type="spellStart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micalità</w:t>
            </w:r>
            <w:proofErr w:type="spellEnd"/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71C4D7F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Integrità</w:t>
            </w:r>
          </w:p>
        </w:tc>
      </w:tr>
      <w:tr w:rsidR="000A0EAC" w:rsidRPr="000A0EAC" w14:paraId="2379779C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063885D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32947BC2">
                <v:shape id="Picture 64" o:spid="_x0000_s1187" type="#_x0000_t75" alt="Seleziona" href="http://72.52.250.39/skillview/page6.do?sinu2.sortCriteria=att86:A&amp;sp=page6&amp;sinu2.current.att1=47&amp;cond419b0.att155b0=1&amp;link=ln860b0&amp;dau139b0key.att1=47" style="position:absolute;margin-left:0;margin-top:0;width:.75pt;height:.75pt;z-index:251704320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6C46D154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172CD9D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47</w:t>
                  </w:r>
                </w:p>
              </w:tc>
            </w:tr>
          </w:tbl>
          <w:p w14:paraId="73D986C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7B14D63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on potrei mai evadere le tass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696AC5E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4038467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proofErr w:type="spellStart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micalità</w:t>
            </w:r>
            <w:proofErr w:type="spellEnd"/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49F3A7C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Integrità</w:t>
            </w:r>
          </w:p>
        </w:tc>
      </w:tr>
      <w:tr w:rsidR="000A0EAC" w:rsidRPr="000A0EAC" w14:paraId="65242E9B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05EE531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055C8E82">
                <v:shape id="Picture 65" o:spid="_x0000_s1188" type="#_x0000_t75" alt="Seleziona" href="http://72.52.250.39/skillview/page6.do?sinu2.sortCriteria=att86:A&amp;sp=page6&amp;sinu2.current.att1=48&amp;cond419b0.att155b0=1&amp;link=ln860b0&amp;dau139b0key.att1=48" style="position:absolute;margin-left:0;margin-top:0;width:.75pt;height:.75pt;z-index:251705344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0E4DABEB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2F78FA0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48</w:t>
                  </w:r>
                </w:p>
              </w:tc>
            </w:tr>
          </w:tbl>
          <w:p w14:paraId="54C9121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40C7CD4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Vado dritto alla meta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4C1AFD3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42716B2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scienziosità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1428327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Motivazione al successo</w:t>
            </w:r>
          </w:p>
        </w:tc>
      </w:tr>
      <w:tr w:rsidR="000A0EAC" w:rsidRPr="000A0EAC" w14:paraId="6E47351B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381CDF6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4AD3BA36">
                <v:shape id="Picture 66" o:spid="_x0000_s1189" type="#_x0000_t75" alt="Seleziona" href="http://72.52.250.39/skillview/page6.do?sinu2.sortCriteria=att86:A&amp;sp=page6&amp;sinu2.current.att1=49&amp;cond419b0.att155b0=1&amp;link=ln860b0&amp;dau139b0key.att1=49" style="position:absolute;margin-left:0;margin-top:0;width:.75pt;height:.75pt;z-index:251706368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0C24CBA9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6B440BF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49</w:t>
                  </w:r>
                </w:p>
              </w:tc>
            </w:tr>
          </w:tbl>
          <w:p w14:paraId="7AA5D7E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47598E8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ono sempre pronto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51BD3BB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63A7B1B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scienziosità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3358BC9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utodisciplina</w:t>
            </w:r>
          </w:p>
        </w:tc>
      </w:tr>
      <w:tr w:rsidR="000A0EAC" w:rsidRPr="000A0EAC" w14:paraId="666330D4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3CCD479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379B912B">
                <v:shape id="Picture 67" o:spid="_x0000_s1190" type="#_x0000_t75" alt="Seleziona" href="http://72.52.250.39/skillview/page6.do?sinu2.sortCriteria=att86:A&amp;sp=page6&amp;sinu2.current.att1=50&amp;cond419b0.att155b0=1&amp;link=ln860b0&amp;dau139b0key.att1=50" style="position:absolute;margin-left:0;margin-top:0;width:.75pt;height:.75pt;z-index:251707392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255352F9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A414726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50</w:t>
                  </w:r>
                </w:p>
              </w:tc>
            </w:tr>
          </w:tbl>
          <w:p w14:paraId="08A2EFF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6DDC20C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referisco la cooperazione che la competizion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30E27AE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7B91356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proofErr w:type="spellStart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micalità</w:t>
            </w:r>
            <w:proofErr w:type="spellEnd"/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0CBA693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mpatia</w:t>
            </w:r>
          </w:p>
        </w:tc>
      </w:tr>
      <w:tr w:rsidR="000A0EAC" w:rsidRPr="000A0EAC" w14:paraId="1A1C550B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06552AA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661CF982">
                <v:shape id="Picture 68" o:spid="_x0000_s1191" type="#_x0000_t75" alt="Seleziona" href="http://72.52.250.39/skillview/page6.do?sinu2.sortCriteria=att86:A&amp;sp=page6&amp;sinu2.current.att1=51&amp;cond419b0.att155b0=1&amp;link=ln860b0&amp;dau139b0key.att1=51" style="position:absolute;margin-left:0;margin-top:0;width:.75pt;height:.75pt;z-index:251708416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47055B42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C522941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51</w:t>
                  </w:r>
                </w:p>
              </w:tc>
            </w:tr>
          </w:tbl>
          <w:p w14:paraId="338AD91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70B7AA6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Mi sento a mio agio in mezzo alla gent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5110800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010CE50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stroversion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66BA74B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rdialità</w:t>
            </w:r>
          </w:p>
        </w:tc>
      </w:tr>
      <w:tr w:rsidR="000A0EAC" w:rsidRPr="000A0EAC" w14:paraId="25D36EC5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4BF74DA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009CD6BC">
                <v:shape id="Picture 69" o:spid="_x0000_s1192" type="#_x0000_t75" alt="Seleziona" href="http://72.52.250.39/skillview/page6.do?sinu2.sortCriteria=att86:A&amp;sp=page6&amp;sinu2.current.att1=52&amp;cond419b0.att155b0=1&amp;link=ln860b0&amp;dau139b0key.att1=52" style="position:absolute;margin-left:0;margin-top:0;width:.75pt;height:.75pt;z-index:251709440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44CDAEE3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96AE485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52</w:t>
                  </w:r>
                </w:p>
              </w:tc>
            </w:tr>
          </w:tbl>
          <w:p w14:paraId="21BB1BE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222918F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ago i miei conti in tempo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1DAEDB1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5817359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scienziosità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0D703CA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enso del dovere</w:t>
            </w:r>
          </w:p>
        </w:tc>
      </w:tr>
      <w:tr w:rsidR="000A0EAC" w:rsidRPr="000A0EAC" w14:paraId="2682986B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3B4D337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1BE689FE">
                <v:shape id="Picture 70" o:spid="_x0000_s1193" type="#_x0000_t75" alt="Seleziona" href="http://72.52.250.39/skillview/page6.do?sinu2.sortCriteria=att86:A&amp;sp=page6&amp;sinu2.current.att1=53&amp;cond419b0.att155b0=1&amp;link=ln860b0&amp;dau139b0key.att1=53" style="position:absolute;margin-left:0;margin-top:0;width:.75pt;height:.75pt;z-index:251710464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1B990310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BBC230A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53</w:t>
                  </w:r>
                </w:p>
              </w:tc>
            </w:tr>
          </w:tbl>
          <w:p w14:paraId="58173AC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0E36C67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Raramente sono immerso nei miei pensieri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666801A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3F14D96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pertura mental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1DE648C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Immaginazione</w:t>
            </w:r>
          </w:p>
        </w:tc>
      </w:tr>
      <w:tr w:rsidR="000A0EAC" w:rsidRPr="000A0EAC" w14:paraId="6052A969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7B1DF51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7648A8BE">
                <v:shape id="Picture 71" o:spid="_x0000_s1194" type="#_x0000_t75" alt="Seleziona" href="http://72.52.250.39/skillview/page6.do?sinu2.sortCriteria=att86:A&amp;sp=page6&amp;sinu2.current.att1=54&amp;cond419b0.att155b0=1&amp;link=ln860b0&amp;dau139b0key.att1=54" style="position:absolute;margin-left:0;margin-top:0;width:.75pt;height:.75pt;z-index:251711488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77E63EA8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7508AB6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54</w:t>
                  </w:r>
                </w:p>
              </w:tc>
            </w:tr>
          </w:tbl>
          <w:p w14:paraId="56FEAB5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0301043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Mi preoccupo per le cos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590AE43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11E18A4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quilibrio emotivo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1482285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alma</w:t>
            </w:r>
          </w:p>
        </w:tc>
      </w:tr>
      <w:tr w:rsidR="000A0EAC" w:rsidRPr="000A0EAC" w14:paraId="4948B54D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E39FB2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5C7E73B3">
                <v:shape id="Picture 72" o:spid="_x0000_s1195" type="#_x0000_t75" alt="Seleziona" href="http://72.52.250.39/skillview/page6.do?sinu2.sortCriteria=att86:A&amp;sp=page6&amp;sinu2.current.att1=55&amp;cond419b0.att155b0=1&amp;link=ln860b0&amp;dau139b0key.att1=55" style="position:absolute;margin-left:0;margin-top:0;width:.75pt;height:.75pt;z-index:251712512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2A377C84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16426F5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55</w:t>
                  </w:r>
                </w:p>
              </w:tc>
            </w:tr>
          </w:tbl>
          <w:p w14:paraId="2DB0A30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6C6A290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ono cauto con le altre person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3FB5500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29CB1B7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proofErr w:type="spellStart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micalità</w:t>
            </w:r>
            <w:proofErr w:type="spellEnd"/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6FE8992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Fiducia</w:t>
            </w:r>
          </w:p>
        </w:tc>
      </w:tr>
      <w:tr w:rsidR="000A0EAC" w:rsidRPr="000A0EAC" w14:paraId="695CD241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05602B1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7A298732">
                <v:shape id="Picture 73" o:spid="_x0000_s1196" type="#_x0000_t75" alt="Seleziona" href="http://72.52.250.39/skillview/page6.do?sinu2.sortCriteria=att86:A&amp;sp=page6&amp;sinu2.current.att1=56&amp;cond419b0.att155b0=1&amp;link=ln860b0&amp;dau139b0key.att1=56" style="position:absolute;margin-left:0;margin-top:0;width:.75pt;height:.75pt;z-index:251713536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3FC9C301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562865F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56</w:t>
                  </w:r>
                </w:p>
              </w:tc>
            </w:tr>
          </w:tbl>
          <w:p w14:paraId="3A4AC4B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6168B78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l lavoro faccio il minimo indispensabile per poter andare via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0954BDB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12FEAD8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scienziosità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4F54200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Motivazione al successo</w:t>
            </w:r>
          </w:p>
        </w:tc>
      </w:tr>
      <w:tr w:rsidR="000A0EAC" w:rsidRPr="000A0EAC" w14:paraId="3C836588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28FAE62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26347BF5">
                <v:shape id="Picture 74" o:spid="_x0000_s1197" type="#_x0000_t75" alt="Seleziona" href="http://72.52.250.39/skillview/page6.do?sinu2.sortCriteria=att86:A&amp;sp=page6&amp;sinu2.current.att1=57&amp;cond419b0.att155b0=1&amp;link=ln860b0&amp;dau139b0key.att1=57" style="position:absolute;margin-left:0;margin-top:0;width:.75pt;height:.75pt;z-index:251714560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58224410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C5D08AA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57</w:t>
                  </w:r>
                </w:p>
              </w:tc>
            </w:tr>
          </w:tbl>
          <w:p w14:paraId="3599FFA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6FF10AA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celgo le mie parole con cura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0D32548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5EE0966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scienziosità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68F5E5F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rudenza</w:t>
            </w:r>
          </w:p>
        </w:tc>
      </w:tr>
      <w:tr w:rsidR="000A0EAC" w:rsidRPr="000A0EAC" w14:paraId="38AD08CF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17DAEC7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468423F8">
                <v:shape id="Picture 75" o:spid="_x0000_s1198" type="#_x0000_t75" alt="Seleziona" href="http://72.52.250.39/skillview/page6.do?sinu2.sortCriteria=att86:A&amp;sp=page6&amp;sinu2.current.att1=58&amp;cond419b0.att155b0=1&amp;link=ln860b0&amp;dau139b0key.att1=58" style="position:absolute;margin-left:0;margin-top:0;width:.75pt;height:.75pt;z-index:251715584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79F6CB02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4AE9E2C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58</w:t>
                  </w:r>
                </w:p>
              </w:tc>
            </w:tr>
          </w:tbl>
          <w:p w14:paraId="0BD7017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525F0D5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Mantengo il controllo della situazion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238E97E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3066F4C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stroversion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78C8568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ssertività</w:t>
            </w:r>
          </w:p>
        </w:tc>
      </w:tr>
      <w:tr w:rsidR="000A0EAC" w:rsidRPr="000A0EAC" w14:paraId="67B3409F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6137BFD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lastRenderedPageBreak/>
              <w:object w:dxaOrig="225" w:dyaOrig="225" w14:anchorId="5664C340">
                <v:shape id="Picture 76" o:spid="_x0000_s1199" type="#_x0000_t75" alt="Seleziona" href="http://72.52.250.39/skillview/page6.do?sinu2.sortCriteria=att86:A&amp;sp=page6&amp;sinu2.current.att1=59&amp;cond419b0.att155b0=1&amp;link=ln860b0&amp;dau139b0key.att1=59" style="position:absolute;margin-left:0;margin-top:0;width:.75pt;height:.75pt;z-index:251716608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30A08039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2C7A8B9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59</w:t>
                  </w:r>
                </w:p>
              </w:tc>
            </w:tr>
          </w:tbl>
          <w:p w14:paraId="1863DB5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49E2107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Le persone trasandate non mi danno fastidio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009D7A4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3467896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scienziosità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030EBE9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Metodicità</w:t>
            </w:r>
          </w:p>
        </w:tc>
      </w:tr>
      <w:tr w:rsidR="000A0EAC" w:rsidRPr="000A0EAC" w14:paraId="2C82BB1F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62C3031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72A34623">
                <v:shape id="Picture 77" o:spid="_x0000_s1200" type="#_x0000_t75" alt="Seleziona" href="http://72.52.250.39/skillview/page6.do?sinu2.sortCriteria=att86:A&amp;sp=page6&amp;sinu2.current.att1=60&amp;cond419b0.att155b0=1&amp;link=ln860b0&amp;dau139b0key.att1=60" style="position:absolute;margin-left:0;margin-top:0;width:.75pt;height:.75pt;z-index:251717632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7F7056D2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E59A087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60</w:t>
                  </w:r>
                </w:p>
              </w:tc>
            </w:tr>
          </w:tbl>
          <w:p w14:paraId="13BFB93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3D304CD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erdo le staff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01019FB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3659ED4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quilibrio emotivo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32EF970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Freddezza</w:t>
            </w:r>
          </w:p>
        </w:tc>
      </w:tr>
      <w:tr w:rsidR="000A0EAC" w:rsidRPr="000A0EAC" w14:paraId="2DD5548E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2E514F3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7CC6AF63">
                <v:shape id="Picture 78" o:spid="_x0000_s1201" type="#_x0000_t75" alt="Seleziona" href="http://72.52.250.39/skillview/page6.do?sinu2.sortCriteria=att86:A&amp;sp=page6&amp;sinu2.current.att1=61&amp;cond419b0.att155b0=1&amp;link=ln860b0&amp;dau139b0key.att1=61" style="position:absolute;margin-left:0;margin-top:0;width:.75pt;height:.75pt;z-index:251718656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0020C657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0596267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61</w:t>
                  </w:r>
                </w:p>
              </w:tc>
            </w:tr>
          </w:tbl>
          <w:p w14:paraId="04659E9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49811A4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mo mangiar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78D9BC0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54108C8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quilibrio emotivo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19ECD5D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apacità di controllo</w:t>
            </w:r>
          </w:p>
        </w:tc>
      </w:tr>
      <w:tr w:rsidR="000A0EAC" w:rsidRPr="000A0EAC" w14:paraId="29F0667F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6C199A2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6D4360C6">
                <v:shape id="Picture 79" o:spid="_x0000_s1202" type="#_x0000_t75" alt="Seleziona" href="http://72.52.250.39/skillview/page6.do?sinu2.sortCriteria=att86:A&amp;sp=page6&amp;sinu2.current.att1=62&amp;cond419b0.att155b0=1&amp;link=ln860b0&amp;dau139b0key.att1=62" style="position:absolute;margin-left:0;margin-top:0;width:.75pt;height:.75pt;z-index:251719680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1529DCDC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D3CEBAB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62</w:t>
                  </w:r>
                </w:p>
              </w:tc>
            </w:tr>
          </w:tbl>
          <w:p w14:paraId="020AA05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6CB5065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Traviso i fatti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77C0F2F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40353FC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scienziosità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55DD682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enso del dovere</w:t>
            </w:r>
          </w:p>
        </w:tc>
      </w:tr>
      <w:tr w:rsidR="000A0EAC" w:rsidRPr="000A0EAC" w14:paraId="2F062792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0698EBE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4CE476DA">
                <v:shape id="Picture 80" o:spid="_x0000_s1203" type="#_x0000_t75" alt="Seleziona" href="http://72.52.250.39/skillview/page6.do?sinu2.sortCriteria=att86:A&amp;sp=page6&amp;sinu2.current.att1=63&amp;cond419b0.att155b0=1&amp;link=ln860b0&amp;dau139b0key.att1=63" style="position:absolute;margin-left:0;margin-top:0;width:.75pt;height:.75pt;z-index:251720704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17C03412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39FE27A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63</w:t>
                  </w:r>
                </w:p>
              </w:tc>
            </w:tr>
          </w:tbl>
          <w:p w14:paraId="439A508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121061E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Ho fiducia in quello che le persone dicono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19879A8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023F0F5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proofErr w:type="spellStart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micalità</w:t>
            </w:r>
            <w:proofErr w:type="spellEnd"/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483B891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Fiducia</w:t>
            </w:r>
          </w:p>
        </w:tc>
      </w:tr>
      <w:tr w:rsidR="000A0EAC" w:rsidRPr="000A0EAC" w14:paraId="13C08BB2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1A28E71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73B06AD3">
                <v:shape id="Picture 81" o:spid="_x0000_s1204" type="#_x0000_t75" alt="Seleziona" href="http://72.52.250.39/skillview/page6.do?sinu2.sortCriteria=att86:A&amp;sp=page6&amp;sinu2.current.att1=64&amp;cond419b0.att155b0=1&amp;link=ln860b0&amp;dau139b0key.att1=64" style="position:absolute;margin-left:0;margin-top:0;width:.75pt;height:.75pt;z-index:251721728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5DEDC5C8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E35B858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64</w:t>
                  </w:r>
                </w:p>
              </w:tc>
            </w:tr>
          </w:tbl>
          <w:p w14:paraId="05C9843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1EE2F84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Diverto i miei amici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045C30D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5FC94DB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stroversion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48B646A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Ottimismo</w:t>
            </w:r>
          </w:p>
        </w:tc>
      </w:tr>
      <w:tr w:rsidR="000A0EAC" w:rsidRPr="000A0EAC" w14:paraId="2378D4E1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CBBF32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51FF147E">
                <v:shape id="Picture 82" o:spid="_x0000_s1205" type="#_x0000_t75" alt="Seleziona" href="http://72.52.250.39/skillview/page6.do?sinu2.sortCriteria=att86:A&amp;sp=page6&amp;sinu2.current.att1=65&amp;cond419b0.att155b0=1&amp;link=ln860b0&amp;dau139b0key.att1=65" style="position:absolute;margin-left:0;margin-top:0;width:.75pt;height:.75pt;z-index:251722752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0C60C4F3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16BB739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65</w:t>
                  </w:r>
                </w:p>
              </w:tc>
            </w:tr>
          </w:tbl>
          <w:p w14:paraId="77705D7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2CBD969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to bene con me stesso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0047C18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5BD73BB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quilibrio emotivo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6B1BC59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tabilità</w:t>
            </w:r>
          </w:p>
        </w:tc>
      </w:tr>
      <w:tr w:rsidR="000A0EAC" w:rsidRPr="000A0EAC" w14:paraId="3D4CD387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6D8B821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41C1F8B8">
                <v:shape id="Picture 83" o:spid="_x0000_s1206" type="#_x0000_t75" alt="Seleziona" href="http://72.52.250.39/skillview/page6.do?sinu2.sortCriteria=att86:A&amp;sp=page6&amp;sinu2.current.att1=66&amp;cond419b0.att155b0=1&amp;link=ln860b0&amp;dau139b0key.att1=66" style="position:absolute;margin-left:0;margin-top:0;width:.75pt;height:.75pt;z-index:251723776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63C3B6A7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C0AC211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66</w:t>
                  </w:r>
                </w:p>
              </w:tc>
            </w:tr>
          </w:tbl>
          <w:p w14:paraId="6643128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362A105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scolto la mia coscienza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06C2CBC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7A0F6A4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scienziosità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3C6D045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enso del dovere</w:t>
            </w:r>
          </w:p>
        </w:tc>
      </w:tr>
      <w:tr w:rsidR="000A0EAC" w:rsidRPr="000A0EAC" w14:paraId="262A41FE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475BABE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496F879B">
                <v:shape id="Picture 84" o:spid="_x0000_s1207" type="#_x0000_t75" alt="Seleziona" href="http://72.52.250.39/skillview/page6.do?sinu2.sortCriteria=att86:A&amp;sp=page6&amp;sinu2.current.att1=67&amp;cond419b0.att155b0=1&amp;link=ln860b0&amp;dau139b0key.att1=67" style="position:absolute;margin-left:0;margin-top:0;width:.75pt;height:.75pt;z-index:251724800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6D98D09B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2DF5A52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67</w:t>
                  </w:r>
                </w:p>
              </w:tc>
            </w:tr>
          </w:tbl>
          <w:p w14:paraId="1A87BBD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643D6EA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on riesco a decidermi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23CC120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66DC8A4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quilibrio emotivo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35B2C48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Forza interiore</w:t>
            </w:r>
          </w:p>
        </w:tc>
      </w:tr>
      <w:tr w:rsidR="000A0EAC" w:rsidRPr="000A0EAC" w14:paraId="26429F4B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3E3263A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56B21A34">
                <v:shape id="Picture 85" o:spid="_x0000_s1208" type="#_x0000_t75" alt="Seleziona" href="http://72.52.250.39/skillview/page6.do?sinu2.sortCriteria=att86:A&amp;sp=page6&amp;sinu2.current.att1=68&amp;cond419b0.att155b0=1&amp;link=ln860b0&amp;dau139b0key.att1=68" style="position:absolute;margin-left:0;margin-top:0;width:.75pt;height:.75pt;z-index:251725824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18CA655D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E269261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68</w:t>
                  </w:r>
                </w:p>
              </w:tc>
            </w:tr>
          </w:tbl>
          <w:p w14:paraId="279F574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26E35AD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ono in grado di stare in piedi da solo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7B20B81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3143C10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quilibrio emotivo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0F50B52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 xml:space="preserve">Fiducia in </w:t>
            </w:r>
            <w:proofErr w:type="gramStart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e</w:t>
            </w:r>
            <w:proofErr w:type="gramEnd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 xml:space="preserve"> stessi</w:t>
            </w:r>
          </w:p>
        </w:tc>
      </w:tr>
      <w:tr w:rsidR="000A0EAC" w:rsidRPr="000A0EAC" w14:paraId="4E6AB8A3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64E5B8F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09A40F04">
                <v:shape id="Picture 86" o:spid="_x0000_s1209" type="#_x0000_t75" alt="Seleziona" href="http://72.52.250.39/skillview/page6.do?sinu2.sortCriteria=att86:A&amp;sp=page6&amp;sinu2.current.att1=69&amp;cond419b0.att155b0=1&amp;link=ln860b0&amp;dau139b0key.att1=69" style="position:absolute;margin-left:0;margin-top:0;width:.75pt;height:.75pt;z-index:251726848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7F263278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BF5C8D3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69</w:t>
                  </w:r>
                </w:p>
              </w:tc>
            </w:tr>
          </w:tbl>
          <w:p w14:paraId="776B346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66C65BB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Mi piace mettere in ordin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62B93E8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77A123C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scienziosità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7BE6557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Metodicità</w:t>
            </w:r>
          </w:p>
        </w:tc>
      </w:tr>
      <w:tr w:rsidR="000A0EAC" w:rsidRPr="000A0EAC" w14:paraId="6622A4EF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6F3A146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75E0C2EC">
                <v:shape id="Picture 87" o:spid="_x0000_s1210" type="#_x0000_t75" alt="Seleziona" href="http://72.52.250.39/skillview/page6.do?sinu2.sortCriteria=att86:A&amp;sp=page6&amp;sinu2.current.att1=70&amp;cond419b0.att155b0=1&amp;link=ln860b0&amp;dau139b0key.att1=70" style="position:absolute;margin-left:0;margin-top:0;width:.75pt;height:.75pt;z-index:251727872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59C78864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22E0020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70</w:t>
                  </w:r>
                </w:p>
              </w:tc>
            </w:tr>
          </w:tbl>
          <w:p w14:paraId="56C84A1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5CCED4B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ono molto soddisfatto di me stesso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05C3E04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467EDAA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quilibrio emotivo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0B98207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tabilità</w:t>
            </w:r>
          </w:p>
        </w:tc>
      </w:tr>
      <w:tr w:rsidR="000A0EAC" w:rsidRPr="000A0EAC" w14:paraId="270EB907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A1E630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4AA2D9F6">
                <v:shape id="Picture 88" o:spid="_x0000_s1211" type="#_x0000_t75" alt="Seleziona" href="http://72.52.250.39/skillview/page6.do?sinu2.sortCriteria=att86:A&amp;sp=page6&amp;sinu2.current.att1=71&amp;cond419b0.att155b0=1&amp;link=ln860b0&amp;dau139b0key.att1=71" style="position:absolute;margin-left:0;margin-top:0;width:.75pt;height:.75pt;z-index:251728896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6A13DF52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AC8F2B5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71</w:t>
                  </w:r>
                </w:p>
              </w:tc>
            </w:tr>
          </w:tbl>
          <w:p w14:paraId="176B374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0733E37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Resisto facilmente alle tentazioni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6CA9920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405351C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quilibrio emotivo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5774633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apacità di controllo</w:t>
            </w:r>
          </w:p>
        </w:tc>
      </w:tr>
      <w:tr w:rsidR="000A0EAC" w:rsidRPr="000A0EAC" w14:paraId="51B5B4DE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7ADD140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64908084">
                <v:shape id="Picture 89" o:spid="_x0000_s1212" type="#_x0000_t75" alt="Seleziona" href="http://72.52.250.39/skillview/page6.do?sinu2.sortCriteria=att86:A&amp;sp=page6&amp;sinu2.current.att1=72&amp;cond419b0.att155b0=1&amp;link=ln860b0&amp;dau139b0key.att1=72" style="position:absolute;margin-left:0;margin-top:0;width:.75pt;height:.75pt;z-index:251729920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2BCFDD89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E569CF3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72</w:t>
                  </w:r>
                </w:p>
              </w:tc>
            </w:tr>
          </w:tbl>
          <w:p w14:paraId="6072A0A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2889A58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orto a compimento i miei incarichi con successo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43A0A9E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05A2C5A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scienziosità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508677F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Rendimento</w:t>
            </w:r>
          </w:p>
        </w:tc>
      </w:tr>
      <w:tr w:rsidR="000A0EAC" w:rsidRPr="000A0EAC" w14:paraId="59B8B17C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42E89CF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169F331A">
                <v:shape id="Picture 90" o:spid="_x0000_s1213" type="#_x0000_t75" alt="Seleziona" href="http://72.52.250.39/skillview/page6.do?sinu2.sortCriteria=att86:A&amp;sp=page6&amp;sinu2.current.att1=73&amp;cond419b0.att155b0=1&amp;link=ln860b0&amp;dau139b0key.att1=73" style="position:absolute;margin-left:0;margin-top:0;width:.75pt;height:.75pt;z-index:251730944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62144D6C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0D9796D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73</w:t>
                  </w:r>
                </w:p>
              </w:tc>
            </w:tr>
          </w:tbl>
          <w:p w14:paraId="3FEB07C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3695DAB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Raramente mi lamento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2DF5A47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43B3ED6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quilibrio emotivo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68A6954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Freddezza</w:t>
            </w:r>
          </w:p>
        </w:tc>
      </w:tr>
      <w:tr w:rsidR="000A0EAC" w:rsidRPr="000A0EAC" w14:paraId="0AF6EBE2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1D7DB7D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74783C8A">
                <v:shape id="Picture 91" o:spid="_x0000_s1214" type="#_x0000_t75" alt="Seleziona" href="http://72.52.250.39/skillview/page6.do?sinu2.sortCriteria=att86:A&amp;sp=page6&amp;sinu2.current.att1=74&amp;cond419b0.att155b0=1&amp;link=ln860b0&amp;dau139b0key.att1=74" style="position:absolute;margin-left:0;margin-top:0;width:.75pt;height:.75pt;z-index:251731968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2BC65303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B028C1E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74</w:t>
                  </w:r>
                </w:p>
              </w:tc>
            </w:tr>
          </w:tbl>
          <w:p w14:paraId="726B542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1A8879F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ento che la mia vita manca di direzion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00BBE74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43A3590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quilibrio emotivo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6C9AD55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tabilità</w:t>
            </w:r>
          </w:p>
        </w:tc>
      </w:tr>
      <w:tr w:rsidR="000A0EAC" w:rsidRPr="000A0EAC" w14:paraId="0CB38C7C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3DC3F40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43B78101">
                <v:shape id="Picture 92" o:spid="_x0000_s1215" type="#_x0000_t75" alt="Seleziona" href="http://72.52.250.39/skillview/page6.do?sinu2.sortCriteria=att86:A&amp;sp=page6&amp;sinu2.current.att1=75&amp;cond419b0.att155b0=1&amp;link=ln860b0&amp;dau139b0key.att1=75" style="position:absolute;margin-left:0;margin-top:0;width:.75pt;height:.75pt;z-index:251732992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305CBC0C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175697E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75</w:t>
                  </w:r>
                </w:p>
              </w:tc>
            </w:tr>
          </w:tbl>
          <w:p w14:paraId="70A6F7D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507DF68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ono a mio agio nelle situazioni non familiari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0B6663C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720F2DA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quilibrio emotivo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4B5811E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 xml:space="preserve">Fiducia in </w:t>
            </w:r>
            <w:proofErr w:type="gramStart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e</w:t>
            </w:r>
            <w:proofErr w:type="gramEnd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 xml:space="preserve"> stessi</w:t>
            </w:r>
          </w:p>
        </w:tc>
      </w:tr>
      <w:tr w:rsidR="000A0EAC" w:rsidRPr="000A0EAC" w14:paraId="01502D60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F21220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71DCDB67">
                <v:shape id="Picture 93" o:spid="_x0000_s1216" type="#_x0000_t75" alt="Seleziona" href="http://72.52.250.39/skillview/page6.do?sinu2.sortCriteria=att86:A&amp;sp=page6&amp;sinu2.current.att1=76&amp;cond419b0.att155b0=1&amp;link=ln860b0&amp;dau139b0key.att1=76" style="position:absolute;margin-left:0;margin-top:0;width:.75pt;height:.75pt;z-index:251734016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25B781B2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5241E9F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76</w:t>
                  </w:r>
                </w:p>
              </w:tc>
            </w:tr>
          </w:tbl>
          <w:p w14:paraId="0BF74B8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291946E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pesso mi dimentico di mettere le cose al proprio posto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49C28D2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47ADB43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scienziosità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6DE83BE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Metodicità</w:t>
            </w:r>
          </w:p>
        </w:tc>
      </w:tr>
      <w:tr w:rsidR="000A0EAC" w:rsidRPr="000A0EAC" w14:paraId="274A411A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7BE95E9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40D9E8AB">
                <v:shape id="Picture 94" o:spid="_x0000_s1217" type="#_x0000_t75" alt="Seleziona" href="http://72.52.250.39/skillview/page6.do?sinu2.sortCriteria=att86:A&amp;sp=page6&amp;sinu2.current.att1=77&amp;cond419b0.att155b0=1&amp;link=ln860b0&amp;dau139b0key.att1=77" style="position:absolute;margin-left:0;margin-top:0;width:.75pt;height:.75pt;z-index:251735040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4FDBD091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2DDBE56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77</w:t>
                  </w:r>
                </w:p>
              </w:tc>
            </w:tr>
          </w:tbl>
          <w:p w14:paraId="3EDD370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4794ADA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upero subito le sconfitt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2DD7D78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4C73744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quilibrio emotivo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0440069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Forza interiore</w:t>
            </w:r>
          </w:p>
        </w:tc>
      </w:tr>
      <w:tr w:rsidR="000A0EAC" w:rsidRPr="000A0EAC" w14:paraId="570A6C77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66B03F4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02BFB17B">
                <v:shape id="Picture 95" o:spid="_x0000_s1218" type="#_x0000_t75" alt="Seleziona" href="http://72.52.250.39/skillview/page6.do?sinu2.sortCriteria=att86:A&amp;sp=page6&amp;sinu2.current.att1=78&amp;cond419b0.att155b0=1&amp;link=ln860b0&amp;dau139b0key.att1=78" style="position:absolute;margin-left:0;margin-top:0;width:.75pt;height:.75pt;z-index:251736064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3D73D381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278C03E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78</w:t>
                  </w:r>
                </w:p>
              </w:tc>
            </w:tr>
          </w:tbl>
          <w:p w14:paraId="1F85D28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6BEB717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Mi piace stare in piedi durante l'inno nazional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426DDBC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0B95DFA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pertura mental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0FB2BD0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Liberalismo</w:t>
            </w:r>
          </w:p>
        </w:tc>
      </w:tr>
      <w:tr w:rsidR="000A0EAC" w:rsidRPr="000A0EAC" w14:paraId="320451FD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45EFF08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0F08687E">
                <v:shape id="Picture 96" o:spid="_x0000_s1219" type="#_x0000_t75" alt="Seleziona" href="http://72.52.250.39/skillview/page6.do?sinu2.sortCriteria=att86:A&amp;sp=page6&amp;sinu2.current.att1=79&amp;cond419b0.att155b0=1&amp;link=ln860b0&amp;dau139b0key.att1=79" style="position:absolute;margin-left:0;margin-top:0;width:.75pt;height:.75pt;z-index:251737088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0E429A07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0EBB9C6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79</w:t>
                  </w:r>
                </w:p>
              </w:tc>
            </w:tr>
          </w:tbl>
          <w:p w14:paraId="2C1BC1C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3FE4E05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Mi piace risolvere problemi complessi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4A7EE0D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0084684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pertura mental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72A1534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Intellettualità</w:t>
            </w:r>
          </w:p>
        </w:tc>
      </w:tr>
      <w:tr w:rsidR="000A0EAC" w:rsidRPr="000A0EAC" w14:paraId="22752444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6ACA26B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509D7514">
                <v:shape id="Picture 97" o:spid="_x0000_s1220" type="#_x0000_t75" alt="Seleziona" href="http://72.52.250.39/skillview/page6.do?sinu2.sortCriteria=att86:A&amp;sp=page6&amp;sinu2.current.att1=80&amp;cond419b0.att155b0=1&amp;link=ln860b0&amp;dau139b0key.att1=80" style="position:absolute;margin-left:0;margin-top:0;width:.75pt;height:.75pt;z-index:251738112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5AF72646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83BD8C0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80</w:t>
                  </w:r>
                </w:p>
              </w:tc>
            </w:tr>
          </w:tbl>
          <w:p w14:paraId="5684342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28D2A00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Ho difficoltà a immaginarmi le cos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3351114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4811364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pertura mental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575CE97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Immaginazione</w:t>
            </w:r>
          </w:p>
        </w:tc>
      </w:tr>
      <w:tr w:rsidR="000A0EAC" w:rsidRPr="000A0EAC" w14:paraId="63AAF7E4" w14:textId="77777777" w:rsidTr="000A0EAC">
        <w:trPr>
          <w:trHeight w:val="300"/>
        </w:trPr>
        <w:tc>
          <w:tcPr>
            <w:tcW w:w="856" w:type="dxa"/>
            <w:shd w:val="clear" w:color="auto" w:fill="auto"/>
            <w:vAlign w:val="bottom"/>
            <w:hideMark/>
          </w:tcPr>
          <w:p w14:paraId="02FD1ABA" w14:textId="77777777" w:rsidR="000A0EAC" w:rsidRPr="000A0EAC" w:rsidRDefault="000A0EAC" w:rsidP="000A0EA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81</w:t>
            </w: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42F6F2C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vito gli errori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16CC0E9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2D5888F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scienziosità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388BBBA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rudenza</w:t>
            </w:r>
          </w:p>
        </w:tc>
      </w:tr>
      <w:tr w:rsidR="000A0EAC" w:rsidRPr="000A0EAC" w14:paraId="41985B66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30F4DA3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43A15FCD">
                <v:shape id="Picture 98" o:spid="_x0000_s1221" type="#_x0000_t75" alt="Seleziona" href="http://72.52.250.39/skillview/page6.do?sinu2.sortCriteria=att86:A&amp;sp=page6&amp;sinu2.current.att1=82&amp;cond419b0.att155b0=1&amp;link=ln860b0&amp;dau139b0key.att1=82" style="position:absolute;margin-left:0;margin-top:0;width:.75pt;height:.75pt;z-index:251739136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4C73B66E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C636703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82</w:t>
                  </w:r>
                </w:p>
              </w:tc>
            </w:tr>
          </w:tbl>
          <w:p w14:paraId="0E2A79B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0E8C66E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on apprezzo i nuovi cibi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3B557F3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59FD669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pertura mental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6956CA3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udacia</w:t>
            </w:r>
          </w:p>
        </w:tc>
      </w:tr>
      <w:tr w:rsidR="000A0EAC" w:rsidRPr="000A0EAC" w14:paraId="2DB87D7B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0CF7337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20E505A7">
                <v:shape id="Picture 99" o:spid="_x0000_s1222" type="#_x0000_t75" alt="Seleziona" href="http://72.52.250.39/skillview/page6.do?sinu2.sortCriteria=att86:A&amp;sp=page6&amp;sinu2.current.att1=83&amp;cond419b0.att155b0=1&amp;link=ln860b0&amp;dau139b0key.att1=83" style="position:absolute;margin-left:0;margin-top:0;width:.75pt;height:.75pt;z-index:251740160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42627A61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27E4D27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lastRenderedPageBreak/>
                    <w:t>83</w:t>
                  </w:r>
                </w:p>
              </w:tc>
            </w:tr>
          </w:tbl>
          <w:p w14:paraId="56FDB15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5D88EF6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lastRenderedPageBreak/>
              <w:t>Non vedo le conseguenze delle cos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6955475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079EB74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scienziosità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6EEA4DD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Rendimento</w:t>
            </w:r>
          </w:p>
        </w:tc>
      </w:tr>
      <w:tr w:rsidR="000A0EAC" w:rsidRPr="000A0EAC" w14:paraId="5B9D8F6F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19B2ABD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0D16AAC4">
                <v:shape id="Picture 100" o:spid="_x0000_s1223" type="#_x0000_t75" alt="Seleziona" href="http://72.52.250.39/skillview/page6.do?sinu2.sortCriteria=att86:A&amp;sp=page6&amp;sinu2.current.att1=84&amp;cond419b0.att155b0=1&amp;link=ln860b0&amp;dau139b0key.att1=84" style="position:absolute;margin-left:0;margin-top:0;width:.75pt;height:.75pt;z-index:251741184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44446D65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676BD2D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84</w:t>
                  </w:r>
                </w:p>
              </w:tc>
            </w:tr>
          </w:tbl>
          <w:p w14:paraId="102593E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0CA716E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Mantengo il sangue freddo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0127431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5A4482C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quilibrio emotivo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115A989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Freddezza</w:t>
            </w:r>
          </w:p>
        </w:tc>
      </w:tr>
      <w:tr w:rsidR="000A0EAC" w:rsidRPr="000A0EAC" w14:paraId="70486D26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46946B5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39A1E58A">
                <v:shape id="Picture 101" o:spid="_x0000_s1224" type="#_x0000_t75" alt="Seleziona" href="http://72.52.250.39/skillview/page6.do?sinu2.sortCriteria=att86:A&amp;sp=page6&amp;sinu2.current.att1=85&amp;cond419b0.att155b0=1&amp;link=ln860b0&amp;dau139b0key.att1=85" style="position:absolute;margin-left:0;margin-top:0;width:.75pt;height:.75pt;z-index:251742208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20C0BE6E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6E6D686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85</w:t>
                  </w:r>
                </w:p>
              </w:tc>
            </w:tr>
          </w:tbl>
          <w:p w14:paraId="1D563D1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10720E2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ono spesso di cattivo umor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029662A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5E53BB7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quilibrio emotivo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4D4BCEC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Freddezza</w:t>
            </w:r>
          </w:p>
        </w:tc>
      </w:tr>
      <w:tr w:rsidR="000A0EAC" w:rsidRPr="000A0EAC" w14:paraId="36189B61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2590483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12EFABCA">
                <v:shape id="Picture 102" o:spid="_x0000_s1225" type="#_x0000_t75" alt="Seleziona" href="http://72.52.250.39/skillview/page6.do?sinu2.sortCriteria=att86:A&amp;sp=page6&amp;sinu2.current.att1=86&amp;cond419b0.att155b0=1&amp;link=ln860b0&amp;dau139b0key.att1=86" style="position:absolute;margin-left:0;margin-top:0;width:.75pt;height:.75pt;z-index:251743232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6BD65D3B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B300256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86</w:t>
                  </w:r>
                </w:p>
              </w:tc>
            </w:tr>
          </w:tbl>
          <w:p w14:paraId="19C37EE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7BE8D92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on mi diverto facilment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2EDFC0E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58F9256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stroversion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691DC4E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Ottimismo</w:t>
            </w:r>
          </w:p>
        </w:tc>
      </w:tr>
      <w:tr w:rsidR="000A0EAC" w:rsidRPr="000A0EAC" w14:paraId="7E42BAC3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690DA59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0F9E10E5">
                <v:shape id="Picture 103" o:spid="_x0000_s1226" type="#_x0000_t75" alt="Seleziona" href="http://72.52.250.39/skillview/page6.do?sinu2.sortCriteria=att86:A&amp;sp=page6&amp;sinu2.current.att1=87&amp;cond419b0.att155b0=1&amp;link=ln860b0&amp;dau139b0key.att1=87" style="position:absolute;margin-left:0;margin-top:0;width:.75pt;height:.75pt;z-index:251744256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3F0B0ED6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B957089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87</w:t>
                  </w:r>
                </w:p>
              </w:tc>
            </w:tr>
          </w:tbl>
          <w:p w14:paraId="2645042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40BC3E6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on capisco le persone emotiv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10B2DC2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38B4526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pertura mental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78CA26E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mozionalità</w:t>
            </w:r>
          </w:p>
        </w:tc>
      </w:tr>
      <w:tr w:rsidR="000A0EAC" w:rsidRPr="000A0EAC" w14:paraId="3E999B71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6103C50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3DFAD09F">
                <v:shape id="Picture 104" o:spid="_x0000_s1227" type="#_x0000_t75" alt="Seleziona" href="http://72.52.250.39/skillview/page6.do?sinu2.sortCriteria=att86:A&amp;sp=page6&amp;sinu2.current.att1=88&amp;cond419b0.att155b0=1&amp;link=ln860b0&amp;dau139b0key.att1=88" style="position:absolute;margin-left:0;margin-top:0;width:.75pt;height:.75pt;z-index:251745280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0CECE022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8AB4116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88</w:t>
                  </w:r>
                </w:p>
              </w:tc>
            </w:tr>
          </w:tbl>
          <w:p w14:paraId="765F247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3B07825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Voglio che ogni cosa sia fatta nel "modo giusto"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2A20F10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4CCC02D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scienziosità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4996F09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Metodicità</w:t>
            </w:r>
          </w:p>
        </w:tc>
      </w:tr>
      <w:tr w:rsidR="000A0EAC" w:rsidRPr="000A0EAC" w14:paraId="6ECEB115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25ED00D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5A223CC6">
                <v:shape id="Picture 105" o:spid="_x0000_s1228" type="#_x0000_t75" alt="Seleziona" href="http://72.52.250.39/skillview/page6.do?sinu2.sortCriteria=att86:A&amp;sp=page6&amp;sinu2.current.att1=89&amp;cond419b0.att155b0=1&amp;link=ln860b0&amp;dau139b0key.att1=89" style="position:absolute;margin-left:0;margin-top:0;width:.75pt;height:.75pt;z-index:251746304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42043C91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044FF56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89</w:t>
                  </w:r>
                </w:p>
              </w:tc>
            </w:tr>
          </w:tbl>
          <w:p w14:paraId="3794549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507E6E3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Valuto erroneamente le situazioni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1D5603E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07E06DF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scienziosità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47E672C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Rendimento</w:t>
            </w:r>
          </w:p>
        </w:tc>
      </w:tr>
      <w:tr w:rsidR="000A0EAC" w:rsidRPr="000A0EAC" w14:paraId="214221BC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0A6C5C9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6E82700A">
                <v:shape id="Picture 106" o:spid="_x0000_s1229" type="#_x0000_t75" alt="Seleziona" href="http://72.52.250.39/skillview/page6.do?sinu2.sortCriteria=att86:A&amp;sp=page6&amp;sinu2.current.att1=90&amp;cond419b0.att155b0=1&amp;link=ln860b0&amp;dau139b0key.att1=90" style="position:absolute;margin-left:0;margin-top:0;width:.75pt;height:.75pt;z-index:251747328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7C01DD53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A286D9B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90</w:t>
                  </w:r>
                </w:p>
              </w:tc>
            </w:tr>
          </w:tbl>
          <w:p w14:paraId="6E94A97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5836453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o come tener testa alla situazion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350A737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6CFBD12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quilibrio emotivo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13939ED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Forza interiore</w:t>
            </w:r>
          </w:p>
        </w:tc>
      </w:tr>
      <w:tr w:rsidR="000A0EAC" w:rsidRPr="000A0EAC" w14:paraId="5BBAC95C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0114EB8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1D110FFE">
                <v:shape id="Picture 107" o:spid="_x0000_s1230" type="#_x0000_t75" alt="Seleziona" href="http://72.52.250.39/skillview/page6.do?sinu2.sortCriteria=att86:A&amp;sp=page6&amp;sinu2.current.att1=91&amp;cond419b0.att155b0=1&amp;link=ln860b0&amp;dau139b0key.att1=91" style="position:absolute;margin-left:0;margin-top:0;width:.75pt;height:.75pt;z-index:251748352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081D8ECD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A9CB020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91</w:t>
                  </w:r>
                </w:p>
              </w:tc>
            </w:tr>
          </w:tbl>
          <w:p w14:paraId="70FBFEE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0E6F2E3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Mantengo le distanze con gli altri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5A4BBB2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2656DD1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stroversion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6D6BCD9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rdialità</w:t>
            </w:r>
          </w:p>
        </w:tc>
      </w:tr>
      <w:tr w:rsidR="000A0EAC" w:rsidRPr="000A0EAC" w14:paraId="65DE8594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27CBAE8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329F4D87">
                <v:shape id="Picture 108" o:spid="_x0000_s1231" type="#_x0000_t75" alt="Seleziona" href="http://72.52.250.39/skillview/page6.do?sinu2.sortCriteria=att86:A&amp;sp=page6&amp;sinu2.current.att1=92&amp;cond419b0.att155b0=1&amp;link=ln860b0&amp;dau139b0key.att1=92" style="position:absolute;margin-left:0;margin-top:0;width:.75pt;height:.75pt;z-index:251749376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780CDF4B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BF45926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92</w:t>
                  </w:r>
                </w:p>
              </w:tc>
            </w:tr>
          </w:tbl>
          <w:p w14:paraId="20DF2DF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2CF24D6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ento che sono incapace di occuparmi di qualche cosa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668FE32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390AF3C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quilibrio emotivo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7436657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Forza interiore</w:t>
            </w:r>
          </w:p>
        </w:tc>
      </w:tr>
      <w:tr w:rsidR="000A0EAC" w:rsidRPr="000A0EAC" w14:paraId="3EC58CBF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24B75D6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246E0E1C">
                <v:shape id="Picture 109" o:spid="_x0000_s1232" type="#_x0000_t75" alt="Seleziona" href="http://72.52.250.39/skillview/page6.do?sinu2.sortCriteria=att86:A&amp;sp=page6&amp;sinu2.current.att1=93&amp;cond419b0.att155b0=1&amp;link=ln860b0&amp;dau139b0key.att1=93" style="position:absolute;margin-left:0;margin-top:0;width:.75pt;height:.75pt;z-index:251750400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3A730693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986FBB5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93</w:t>
                  </w:r>
                </w:p>
              </w:tc>
            </w:tr>
          </w:tbl>
          <w:p w14:paraId="69D01B9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6FBFD9D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Ho frequenti sbalzi d'umor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2E158A8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0B6FA96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quilibrio emotivo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55C341F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tabilità</w:t>
            </w:r>
          </w:p>
        </w:tc>
      </w:tr>
      <w:tr w:rsidR="000A0EAC" w:rsidRPr="000A0EAC" w14:paraId="38B21AE7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3BB55F3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2D200863">
                <v:shape id="Picture 110" o:spid="_x0000_s1233" type="#_x0000_t75" alt="Seleziona" href="http://72.52.250.39/skillview/page6.do?sinu2.sortCriteria=att86:A&amp;sp=page6&amp;sinu2.current.att1=94&amp;cond419b0.att155b0=1&amp;link=ln860b0&amp;dau139b0key.att1=94" style="position:absolute;margin-left:0;margin-top:0;width:.75pt;height:.75pt;z-index:251751424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19FB4CE0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811B28B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94</w:t>
                  </w:r>
                </w:p>
              </w:tc>
            </w:tr>
          </w:tbl>
          <w:p w14:paraId="58C0E0B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7A791D1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Raramente comunico le mie reazioni emotiv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135F364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46B14F8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pertura mental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1B44C7C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mozionalità</w:t>
            </w:r>
          </w:p>
        </w:tc>
      </w:tr>
      <w:tr w:rsidR="000A0EAC" w:rsidRPr="000A0EAC" w14:paraId="7B5DF956" w14:textId="77777777" w:rsidTr="000A0EAC">
        <w:trPr>
          <w:trHeight w:val="45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23BEED6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40EE8AFE">
                <v:shape id="Picture 111" o:spid="_x0000_s1234" type="#_x0000_t75" alt="Seleziona" href="http://72.52.250.39/skillview/page6.do?sinu2.sortCriteria=att86:A&amp;sp=page6&amp;sinu2.current.att1=95&amp;cond419b0.att155b0=1&amp;link=ln860b0&amp;dau139b0key.att1=95" style="position:absolute;margin-left:0;margin-top:0;width:.75pt;height:.75pt;z-index:251752448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268694D7" w14:textId="77777777">
              <w:trPr>
                <w:trHeight w:val="45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EA762CF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95</w:t>
                  </w:r>
                </w:p>
              </w:tc>
            </w:tr>
          </w:tbl>
          <w:p w14:paraId="1408B67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2D4D2CE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redo che le leggi dovrebbero essere fatte osservare rigorosament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04C077C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66C0E42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pertura mental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10FE004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Liberalismo</w:t>
            </w:r>
          </w:p>
        </w:tc>
      </w:tr>
      <w:tr w:rsidR="000A0EAC" w:rsidRPr="000A0EAC" w14:paraId="2C6A3EAE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F334C0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1A5701A0">
                <v:shape id="Picture 112" o:spid="_x0000_s1235" type="#_x0000_t75" alt="Seleziona" href="http://72.52.250.39/skillview/page6.do?sinu2.sortCriteria=att86:A&amp;sp=page6&amp;sinu2.current.att1=96&amp;cond419b0.att155b0=1&amp;link=ln860b0&amp;dau139b0key.att1=96" style="position:absolute;margin-left:0;margin-top:0;width:.75pt;height:.75pt;z-index:251753472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32D95E67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DF7B4A1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96</w:t>
                  </w:r>
                </w:p>
              </w:tc>
            </w:tr>
          </w:tbl>
          <w:p w14:paraId="58076E0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30160AB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Uso l'adulazione per far carriera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58A6037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73DEF4A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proofErr w:type="spellStart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micalità</w:t>
            </w:r>
            <w:proofErr w:type="spellEnd"/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4B5C3BA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Integrità</w:t>
            </w:r>
          </w:p>
        </w:tc>
      </w:tr>
      <w:tr w:rsidR="000A0EAC" w:rsidRPr="000A0EAC" w14:paraId="52152117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02F3631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16E61851">
                <v:shape id="Picture 113" o:spid="_x0000_s1236" type="#_x0000_t75" alt="Seleziona" href="http://72.52.250.39/skillview/page6.do?sinu2.sortCriteria=att86:A&amp;sp=page6&amp;sinu2.current.att1=97&amp;cond419b0.att155b0=1&amp;link=ln860b0&amp;dau139b0key.att1=97" style="position:absolute;margin-left:0;margin-top:0;width:.75pt;height:.75pt;z-index:251754496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3A07605F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E2D46F1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97</w:t>
                  </w:r>
                </w:p>
              </w:tc>
            </w:tr>
          </w:tbl>
          <w:p w14:paraId="4808FEA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1C1EBE0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Mi sento a mio agio solo con gli amici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626C556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711521D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quilibrio emotivo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52C1062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 xml:space="preserve">Fiducia in </w:t>
            </w:r>
            <w:proofErr w:type="gramStart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e</w:t>
            </w:r>
            <w:proofErr w:type="gramEnd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 xml:space="preserve"> stessi</w:t>
            </w:r>
          </w:p>
        </w:tc>
      </w:tr>
      <w:tr w:rsidR="000A0EAC" w:rsidRPr="000A0EAC" w14:paraId="725591AC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0FA347E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143F8FF4">
                <v:shape id="Picture 114" o:spid="_x0000_s1237" type="#_x0000_t75" alt="Seleziona" href="http://72.52.250.39/skillview/page6.do?sinu2.sortCriteria=att86:A&amp;sp=page6&amp;sinu2.current.att1=98&amp;cond419b0.att155b0=1&amp;link=ln860b0&amp;dau139b0key.att1=98" style="position:absolute;margin-left:0;margin-top:0;width:.75pt;height:.75pt;z-index:251755520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6DB3E6FD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60AF70A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98</w:t>
                  </w:r>
                </w:p>
              </w:tc>
            </w:tr>
          </w:tbl>
          <w:p w14:paraId="29B1662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15A7E15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mo i fiori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647BDEC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7F1D756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pertura mental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282D710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Interessi artistici</w:t>
            </w:r>
          </w:p>
        </w:tc>
      </w:tr>
      <w:tr w:rsidR="000A0EAC" w:rsidRPr="000A0EAC" w14:paraId="49D42970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7C270E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658243C7">
                <v:shape id="Picture 115" o:spid="_x0000_s1238" type="#_x0000_t75" alt="Seleziona" href="http://72.52.250.39/skillview/page6.do?sinu2.sortCriteria=att86:A&amp;sp=page6&amp;sinu2.current.att1=99&amp;cond419b0.att155b0=1&amp;link=ln860b0&amp;dau139b0key.att1=99" style="position:absolute;margin-left:0;margin-top:0;width:.75pt;height:.75pt;z-index:251756544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1D12C3DA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9729D8B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99</w:t>
                  </w:r>
                </w:p>
              </w:tc>
            </w:tr>
          </w:tbl>
          <w:p w14:paraId="73F03A5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61FA112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on spendo mai più di quello che posso permettermi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5170522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5D0C148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quilibrio emotivo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337C7D0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apacità di controllo</w:t>
            </w:r>
          </w:p>
        </w:tc>
      </w:tr>
      <w:tr w:rsidR="000A0EAC" w:rsidRPr="000A0EAC" w14:paraId="1F55AB15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6B468F9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516F15B7">
                <v:shape id="Picture 116" o:spid="_x0000_s1239" type="#_x0000_t75" alt="Seleziona" href="http://72.52.250.39/skillview/page6.do?sinu2.sortCriteria=att86:A&amp;sp=page6&amp;sinu2.current.att1=100&amp;cond419b0.att155b0=1&amp;link=ln860b0&amp;dau139b0key.att1=100" style="position:absolute;margin-left:0;margin-top:0;width:.75pt;height:.75pt;z-index:251757568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68B14D36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D0089C0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100</w:t>
                  </w:r>
                </w:p>
              </w:tc>
            </w:tr>
          </w:tbl>
          <w:p w14:paraId="74EBEEE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1A37F48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o come fare affari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6FAD6B5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6AFC93B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scienziosità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76BBD7E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Rendimento</w:t>
            </w:r>
          </w:p>
        </w:tc>
      </w:tr>
      <w:tr w:rsidR="000A0EAC" w:rsidRPr="000A0EAC" w14:paraId="71F8653A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3490FE1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2DA0E0F4">
                <v:shape id="Picture 117" o:spid="_x0000_s1240" type="#_x0000_t75" alt="Seleziona" href="http://72.52.250.39/skillview/page6.do?sinu2.sortCriteria=att86:A&amp;sp=page6&amp;sinu2.current.att1=101&amp;cond419b0.att155b0=1&amp;link=ln860b0&amp;dau139b0key.att1=101" style="position:absolute;margin-left:0;margin-top:0;width:.75pt;height:.75pt;z-index:251758592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3BF96054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970EB23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101</w:t>
                  </w:r>
                </w:p>
              </w:tc>
            </w:tr>
          </w:tbl>
          <w:p w14:paraId="68F13C5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09A5074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Faccio cose di cui successivamente mi rammarico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1B14628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78143F3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quilibrio emotivo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3BCAE67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apacità di controllo</w:t>
            </w:r>
          </w:p>
        </w:tc>
      </w:tr>
      <w:tr w:rsidR="000A0EAC" w:rsidRPr="000A0EAC" w14:paraId="52304F35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615067E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0FE2B175">
                <v:shape id="Picture 118" o:spid="_x0000_s1241" type="#_x0000_t75" alt="Seleziona" href="http://72.52.250.39/skillview/page6.do?sinu2.sortCriteria=att86:A&amp;sp=page6&amp;sinu2.current.att1=102&amp;cond419b0.att155b0=1&amp;link=ln860b0&amp;dau139b0key.att1=102" style="position:absolute;margin-left:0;margin-top:0;width:.75pt;height:.75pt;z-index:251759616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15602961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4AE7F8D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102</w:t>
                  </w:r>
                </w:p>
              </w:tc>
            </w:tr>
          </w:tbl>
          <w:p w14:paraId="252029F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5DF66CE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orrido alla vita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51BDA08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72C4527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stroversion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709D00B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Ottimismo</w:t>
            </w:r>
          </w:p>
        </w:tc>
      </w:tr>
      <w:tr w:rsidR="000A0EAC" w:rsidRPr="000A0EAC" w14:paraId="39B1089C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225B740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06BE8D8E">
                <v:shape id="Picture 119" o:spid="_x0000_s1242" type="#_x0000_t75" alt="Seleziona" href="http://72.52.250.39/skillview/page6.do?sinu2.sortCriteria=att86:A&amp;sp=page6&amp;sinu2.current.att1=103&amp;cond419b0.att155b0=1&amp;link=ln860b0&amp;dau139b0key.att1=103" style="position:absolute;margin-left:0;margin-top:0;width:.75pt;height:.75pt;z-index:251760640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2ECED85F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98001B9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103</w:t>
                  </w:r>
                </w:p>
              </w:tc>
            </w:tr>
          </w:tbl>
          <w:p w14:paraId="504F76E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13912CD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o fare più cose contemporaneament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43724BC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12D143E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stroversion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012669A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ttività</w:t>
            </w:r>
          </w:p>
        </w:tc>
      </w:tr>
      <w:tr w:rsidR="000A0EAC" w:rsidRPr="000A0EAC" w14:paraId="67CA925B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7A41EB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57492EF7">
                <v:shape id="Picture 120" o:spid="_x0000_s1243" type="#_x0000_t75" alt="Seleziona" href="http://72.52.250.39/skillview/page6.do?sinu2.sortCriteria=att86:A&amp;sp=page6&amp;sinu2.current.att1=104&amp;cond419b0.att155b0=1&amp;link=ln860b0&amp;dau139b0key.att1=104" style="position:absolute;margin-left:0;margin-top:0;width:.75pt;height:.75pt;z-index:251761664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2B9C1085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E3A3F52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104</w:t>
                  </w:r>
                </w:p>
              </w:tc>
            </w:tr>
          </w:tbl>
          <w:p w14:paraId="1D328F1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37A837D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redo che non ci siano cose assolutamente giuste e sbagliat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4B737F8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28EF8BD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pertura mental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08D4D3B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Liberalismo</w:t>
            </w:r>
          </w:p>
        </w:tc>
      </w:tr>
      <w:tr w:rsidR="000A0EAC" w:rsidRPr="000A0EAC" w14:paraId="3ECF3C91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615D917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2D9BA448">
                <v:shape id="Picture 121" o:spid="_x0000_s1244" type="#_x0000_t75" alt="Seleziona" href="http://72.52.250.39/skillview/page6.do?sinu2.sortCriteria=att86:A&amp;sp=page6&amp;sinu2.current.att1=105&amp;cond419b0.att155b0=1&amp;link=ln860b0&amp;dau139b0key.att1=105" style="position:absolute;margin-left:0;margin-top:0;width:.75pt;height:.75pt;z-index:251762688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353D980B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DA244FD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105</w:t>
                  </w:r>
                </w:p>
              </w:tc>
            </w:tr>
          </w:tbl>
          <w:p w14:paraId="16FEBAA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454C998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on mi piace guardare gli spettacoli di danza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26A999B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537BEA7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pertura mental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53DF766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Interessi artistici</w:t>
            </w:r>
          </w:p>
        </w:tc>
      </w:tr>
      <w:tr w:rsidR="000A0EAC" w:rsidRPr="000A0EAC" w14:paraId="7C0FCB65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2F53620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46FA1CDF">
                <v:shape id="Picture 122" o:spid="_x0000_s1245" type="#_x0000_t75" alt="Seleziona" href="http://72.52.250.39/skillview/page6.do?sinu2.sortCriteria=att86:A&amp;sp=page6&amp;sinu2.current.att1=106&amp;cond419b0.att155b0=1&amp;link=ln860b0&amp;dau139b0key.att1=106" style="position:absolute;margin-left:0;margin-top:0;width:.75pt;height:.75pt;z-index:251763712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40890E54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CE3F70A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106</w:t>
                  </w:r>
                </w:p>
              </w:tc>
            </w:tr>
          </w:tbl>
          <w:p w14:paraId="64F7823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064C09D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Lavoro sodo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2E22795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7B95B83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scienziosità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39C956B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Motivazione al successo</w:t>
            </w:r>
          </w:p>
        </w:tc>
      </w:tr>
      <w:tr w:rsidR="000A0EAC" w:rsidRPr="000A0EAC" w14:paraId="22E5B540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04FACEA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04327221">
                <v:shape id="Picture 123" o:spid="_x0000_s1246" type="#_x0000_t75" alt="Seleziona" href="http://72.52.250.39/skillview/page6.do?sinu2.sortCriteria=att86:A&amp;sp=page6&amp;sinu2.current.att1=107&amp;cond419b0.att155b0=1&amp;link=ln860b0&amp;dau139b0key.att1=107" style="position:absolute;margin-left:0;margin-top:0;width:.75pt;height:.75pt;z-index:251764736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45C66C84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24D62140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lastRenderedPageBreak/>
                    <w:t>107</w:t>
                  </w:r>
                </w:p>
              </w:tc>
            </w:tr>
          </w:tbl>
          <w:p w14:paraId="683DDCB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284A483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lastRenderedPageBreak/>
              <w:t>Mi piace uno stile di vita tranquillo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44C1C5C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58CDC5B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stroversion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6927474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ttività</w:t>
            </w:r>
          </w:p>
        </w:tc>
      </w:tr>
      <w:tr w:rsidR="000A0EAC" w:rsidRPr="000A0EAC" w14:paraId="1DC21805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61671EE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1E510AAC">
                <v:shape id="Picture 124" o:spid="_x0000_s1247" type="#_x0000_t75" alt="Seleziona" href="http://72.52.250.39/skillview/page6.do?sinu2.sortCriteria=att86:A&amp;sp=page6&amp;sinu2.current.att1=108&amp;cond419b0.att155b0=1&amp;link=ln860b0&amp;dau139b0key.att1=108" style="position:absolute;margin-left:0;margin-top:0;width:.75pt;height:.75pt;z-index:251765760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0B94F7ED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4C198F22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108</w:t>
                  </w:r>
                </w:p>
              </w:tc>
            </w:tr>
          </w:tbl>
          <w:p w14:paraId="6CF7FA2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0044160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Mi adatto facilmente ad una nuova situazion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4F0D505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4CCF54D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quilibrio emotivo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48F5EE4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alma</w:t>
            </w:r>
          </w:p>
        </w:tc>
      </w:tr>
      <w:tr w:rsidR="000A0EAC" w:rsidRPr="000A0EAC" w14:paraId="230DDC8D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3A203A9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2613222E">
                <v:shape id="Picture 125" o:spid="_x0000_s1248" type="#_x0000_t75" alt="Seleziona" href="http://72.52.250.39/skillview/page6.do?sinu2.sortCriteria=att86:A&amp;sp=page6&amp;sinu2.current.att1=109&amp;cond419b0.att155b0=1&amp;link=ln860b0&amp;dau139b0key.att1=109" style="position:absolute;margin-left:0;margin-top:0;width:.75pt;height:.75pt;z-index:251766784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5D1E4B74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174138A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109</w:t>
                  </w:r>
                </w:p>
              </w:tc>
            </w:tr>
          </w:tbl>
          <w:p w14:paraId="6E41956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650E7EA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Offendo le person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781E3A9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3AB99B5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proofErr w:type="spellStart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micalità</w:t>
            </w:r>
            <w:proofErr w:type="spellEnd"/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7D899B0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operazione</w:t>
            </w:r>
          </w:p>
        </w:tc>
      </w:tr>
      <w:tr w:rsidR="000A0EAC" w:rsidRPr="000A0EAC" w14:paraId="7B3659C3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65D2C1E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4713134E">
                <v:shape id="Picture 126" o:spid="_x0000_s1249" type="#_x0000_t75" alt="Seleziona" href="http://72.52.250.39/skillview/page6.do?sinu2.sortCriteria=att86:A&amp;sp=page6&amp;sinu2.current.att1=110&amp;cond419b0.att155b0=1&amp;link=ln860b0&amp;dau139b0key.att1=110" style="position:absolute;margin-left:0;margin-top:0;width:.75pt;height:.75pt;z-index:251767808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09859EAC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616562A1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110</w:t>
                  </w:r>
                </w:p>
              </w:tc>
            </w:tr>
          </w:tbl>
          <w:p w14:paraId="6624DA5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2ED91BB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Mi piace analizzare me e la mia vita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5A09FD3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4C444C3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pertura mental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732C07D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mozionalità</w:t>
            </w:r>
          </w:p>
        </w:tc>
      </w:tr>
      <w:tr w:rsidR="000A0EAC" w:rsidRPr="000A0EAC" w14:paraId="24EE0ABC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6F1E7BC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41D873F3">
                <v:shape id="Picture 127" o:spid="_x0000_s1250" type="#_x0000_t75" alt="Seleziona" href="http://72.52.250.39/skillview/page6.do?sinu2.sortCriteria=att86:A&amp;sp=page6&amp;sinu2.current.att1=111&amp;cond419b0.att155b0=1&amp;link=ln860b0&amp;dau139b0key.att1=111" style="position:absolute;margin-left:0;margin-top:0;width:.75pt;height:.75pt;z-index:251768832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39CB2523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F7EAD4B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111</w:t>
                  </w:r>
                </w:p>
              </w:tc>
            </w:tr>
          </w:tbl>
          <w:p w14:paraId="415C722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1295069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on mi interessano le discussioni teorich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7A2B557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6B7B1C1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pertura mental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6CF2428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Intellettualità</w:t>
            </w:r>
          </w:p>
        </w:tc>
      </w:tr>
      <w:tr w:rsidR="000A0EAC" w:rsidRPr="000A0EAC" w14:paraId="0A3C7C34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B1E86D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27E4F83C">
                <v:shape id="Picture 128" o:spid="_x0000_s1251" type="#_x0000_t75" alt="Seleziona" href="http://72.52.250.39/skillview/page6.do?sinu2.sortCriteria=att86:A&amp;sp=page6&amp;sinu2.current.att1=112&amp;cond419b0.att155b0=1&amp;link=ln860b0&amp;dau139b0key.att1=112" style="position:absolute;margin-left:0;margin-top:0;width:.75pt;height:.75pt;z-index:251769856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6205BFE6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D28D1CF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112</w:t>
                  </w:r>
                </w:p>
              </w:tc>
            </w:tr>
          </w:tbl>
          <w:p w14:paraId="119FC24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38EC207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Mi piace iniziare cose nuov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55A546F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409F9F1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pertura mental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46A6DB6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udacia</w:t>
            </w:r>
          </w:p>
        </w:tc>
      </w:tr>
      <w:tr w:rsidR="000A0EAC" w:rsidRPr="000A0EAC" w14:paraId="5EABBD19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4D7592A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1613F02A">
                <v:shape id="Picture 129" o:spid="_x0000_s1252" type="#_x0000_t75" alt="Seleziona" href="http://72.52.250.39/skillview/page6.do?sinu2.sortCriteria=att86:A&amp;sp=page6&amp;sinu2.current.att1=113&amp;cond419b0.att155b0=1&amp;link=ln860b0&amp;dau139b0key.att1=113" style="position:absolute;margin-left:0;margin-top:0;width:.75pt;height:.75pt;z-index:251770880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50EF808B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32891B77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113</w:t>
                  </w:r>
                </w:p>
              </w:tc>
            </w:tr>
          </w:tbl>
          <w:p w14:paraId="0F2325F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5273796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on mi piace attirare l'attenzione su di m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330518A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658F3C9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stroversion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43138395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ssertività</w:t>
            </w:r>
          </w:p>
        </w:tc>
      </w:tr>
      <w:tr w:rsidR="000A0EAC" w:rsidRPr="000A0EAC" w14:paraId="25B67276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7D825D5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15F130FC">
                <v:shape id="Picture 130" o:spid="_x0000_s1253" type="#_x0000_t75" alt="Seleziona" href="http://72.52.250.39/skillview/page6.do?sinu2.sortCriteria=att86:A&amp;sp=page6&amp;sinu2.current.att1=114&amp;cond419b0.att155b0=1&amp;link=ln860b0&amp;dau139b0key.att1=114" style="position:absolute;margin-left:0;margin-top:0;width:.75pt;height:.75pt;z-index:251771904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7F84EF26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D43DD14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114</w:t>
                  </w:r>
                </w:p>
              </w:tc>
            </w:tr>
          </w:tbl>
          <w:p w14:paraId="29D78F6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4DA5FD9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on mi infastidisco facilment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73FDB3F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66EEC49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quilibrio emotivo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70F9441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alma</w:t>
            </w:r>
          </w:p>
        </w:tc>
      </w:tr>
      <w:tr w:rsidR="000A0EAC" w:rsidRPr="000A0EAC" w14:paraId="11657E4C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6351EA9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60F0F016">
                <v:shape id="Picture 131" o:spid="_x0000_s1254" type="#_x0000_t75" alt="Seleziona" href="http://72.52.250.39/skillview/page6.do?sinu2.sortCriteria=att86:A&amp;sp=page6&amp;sinu2.current.att1=115&amp;cond419b0.att155b0=1&amp;link=ln860b0&amp;dau139b0key.att1=115" style="position:absolute;margin-left:0;margin-top:0;width:.75pt;height:.75pt;z-index:251772928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69B211CB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8A26964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115</w:t>
                  </w:r>
                </w:p>
              </w:tc>
            </w:tr>
          </w:tbl>
          <w:p w14:paraId="6F618B3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0C276B9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derisco alle regole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5F5858C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5B519B1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proofErr w:type="spellStart"/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micalità</w:t>
            </w:r>
            <w:proofErr w:type="spellEnd"/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64B8677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Integrità</w:t>
            </w:r>
          </w:p>
        </w:tc>
      </w:tr>
      <w:tr w:rsidR="000A0EAC" w:rsidRPr="000A0EAC" w14:paraId="48235E22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7DAAE313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16377335">
                <v:shape id="Picture 132" o:spid="_x0000_s1255" type="#_x0000_t75" alt="Seleziona" href="http://72.52.250.39/skillview/page6.do?sinu2.sortCriteria=att86:A&amp;sp=page6&amp;sinu2.current.att1=116&amp;cond419b0.att155b0=1&amp;link=ln860b0&amp;dau139b0key.att1=116" style="position:absolute;margin-left:0;margin-top:0;width:.75pt;height:.75pt;z-index:251773952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7DA0788C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FD65C52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116</w:t>
                  </w:r>
                </w:p>
              </w:tc>
            </w:tr>
          </w:tbl>
          <w:p w14:paraId="103D8CF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2456C91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redo nell'importanza della cultura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306E130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09DD0E46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pertura mental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00794A4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Interessi artistici</w:t>
            </w:r>
          </w:p>
        </w:tc>
      </w:tr>
      <w:tr w:rsidR="000A0EAC" w:rsidRPr="000A0EAC" w14:paraId="273AF06A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0FDF1E1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684B6B5A">
                <v:shape id="Picture 133" o:spid="_x0000_s1256" type="#_x0000_t75" alt="Seleziona" href="http://72.52.250.39/skillview/page6.do?sinu2.sortCriteria=att86:A&amp;sp=page6&amp;sinu2.current.att1=117&amp;cond419b0.att155b0=1&amp;link=ln860b0&amp;dau139b0key.att1=117" style="position:absolute;margin-left:0;margin-top:0;width:.75pt;height:.75pt;z-index:251774976;visibility:visible;mso-position-horizontal-relative:text;mso-position-vertical-relative:text" o:button="t">
                  <v:fill o:detectmouseclick="t"/>
                  <v:imagedata r:id="rId5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0BDC31ED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7D9302B7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117</w:t>
                  </w:r>
                </w:p>
              </w:tc>
            </w:tr>
          </w:tbl>
          <w:p w14:paraId="197405E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13140AC0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mo sognare ad occhi aperti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02ED1D5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5D8ACE1F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Apertura mental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3112545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Immaginazione</w:t>
            </w:r>
          </w:p>
        </w:tc>
      </w:tr>
      <w:tr w:rsidR="000A0EAC" w:rsidRPr="000A0EAC" w14:paraId="79F49C63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1B25E5A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30625741">
                <v:shape id="Picture 134" o:spid="_x0000_s1257" type="#_x0000_t75" alt="Seleziona" href="http://72.52.250.39/skillview/page6.do?sinu2.sortCriteria=att86:A&amp;sp=page6&amp;sinu2.current.att1=118&amp;cond419b0.att155b0=1&amp;link=ln860b0&amp;dau139b0key.att1=118" style="position:absolute;margin-left:0;margin-top:0;width:.75pt;height:.75pt;z-index:251776000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6305037B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17E90F84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118</w:t>
                  </w:r>
                </w:p>
              </w:tc>
            </w:tr>
          </w:tbl>
          <w:p w14:paraId="52637F4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4E173284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Mi diverte far parte di un gruppo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6AF9DCB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p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0E959F3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stroversion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1D08E98E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Socievolezza</w:t>
            </w:r>
          </w:p>
        </w:tc>
      </w:tr>
      <w:tr w:rsidR="000A0EAC" w:rsidRPr="000A0EAC" w14:paraId="528DF002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38207DD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47BA203F">
                <v:shape id="Picture 135" o:spid="_x0000_s1258" type="#_x0000_t75" alt="Seleziona" href="http://72.52.250.39/skillview/page6.do?sinu2.sortCriteria=att86:A&amp;sp=page6&amp;sinu2.current.att1=119&amp;cond419b0.att155b0=1&amp;link=ln860b0&amp;dau139b0key.att1=119" style="position:absolute;margin-left:0;margin-top:0;width:.75pt;height:.75pt;z-index:251777024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609861D9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5187C4DE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119</w:t>
                  </w:r>
                </w:p>
              </w:tc>
            </w:tr>
          </w:tbl>
          <w:p w14:paraId="50EE9C92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6CF9659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on sono altamente motivato al successo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36BBB99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5ACC6877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Coscienziosità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6ED0926A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Motivazione al successo</w:t>
            </w:r>
          </w:p>
        </w:tc>
      </w:tr>
      <w:tr w:rsidR="000A0EAC" w:rsidRPr="000A0EAC" w14:paraId="3E6FE421" w14:textId="77777777" w:rsidTr="000A0EAC">
        <w:trPr>
          <w:trHeight w:val="300"/>
        </w:trPr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2A3D4E2D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object w:dxaOrig="225" w:dyaOrig="225" w14:anchorId="4A73DD3D">
                <v:shape id="Picture 136" o:spid="_x0000_s1259" type="#_x0000_t75" alt="Seleziona" href="http://72.52.250.39/skillview/page6.do?sinu2.sortCriteria=att86:A&amp;sp=page6&amp;sinu2.current.att1=120&amp;cond419b0.att155b0=1&amp;link=ln860b0&amp;dau139b0key.att1=120" style="position:absolute;margin-left:0;margin-top:0;width:.75pt;height:.75pt;z-index:251778048;visibility:visible;mso-position-horizontal-relative:text;mso-position-vertical-relative:text" o:button="t">
                  <v:fill o:detectmouseclick="t"/>
                  <v:imagedata r:id="rId4" o:title=""/>
                </v:shape>
              </w:object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6"/>
            </w:tblGrid>
            <w:tr w:rsidR="000A0EAC" w:rsidRPr="000A0EAC" w14:paraId="75473DF7" w14:textId="77777777">
              <w:trPr>
                <w:trHeight w:val="300"/>
                <w:tblCellSpacing w:w="0" w:type="dxa"/>
              </w:trPr>
              <w:tc>
                <w:tcPr>
                  <w:tcW w:w="8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bottom"/>
                  <w:hideMark/>
                </w:tcPr>
                <w:p w14:paraId="0CECD8D6" w14:textId="77777777" w:rsidR="000A0EAC" w:rsidRPr="000A0EAC" w:rsidRDefault="000A0EAC" w:rsidP="000A0EAC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</w:pPr>
                  <w:r w:rsidRPr="000A0EAC">
                    <w:rPr>
                      <w:rFonts w:ascii="Arial" w:eastAsia="Times New Roman" w:hAnsi="Arial" w:cs="Arial"/>
                      <w:color w:val="222222"/>
                      <w:sz w:val="24"/>
                      <w:szCs w:val="24"/>
                      <w:lang w:val="en-GB" w:eastAsia="it-IT"/>
                    </w:rPr>
                    <w:t>120</w:t>
                  </w:r>
                </w:p>
              </w:tc>
            </w:tr>
          </w:tbl>
          <w:p w14:paraId="49211DB9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</w:p>
        </w:tc>
        <w:tc>
          <w:tcPr>
            <w:tcW w:w="4740" w:type="dxa"/>
            <w:shd w:val="clear" w:color="auto" w:fill="auto"/>
            <w:vAlign w:val="bottom"/>
            <w:hideMark/>
          </w:tcPr>
          <w:p w14:paraId="167E18C1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Raramente scherzo.</w:t>
            </w:r>
          </w:p>
        </w:tc>
        <w:tc>
          <w:tcPr>
            <w:tcW w:w="460" w:type="dxa"/>
            <w:shd w:val="clear" w:color="auto" w:fill="auto"/>
            <w:vAlign w:val="bottom"/>
            <w:hideMark/>
          </w:tcPr>
          <w:p w14:paraId="7E884FB8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n</w:t>
            </w:r>
          </w:p>
        </w:tc>
        <w:tc>
          <w:tcPr>
            <w:tcW w:w="1380" w:type="dxa"/>
            <w:shd w:val="clear" w:color="auto" w:fill="auto"/>
            <w:vAlign w:val="bottom"/>
            <w:hideMark/>
          </w:tcPr>
          <w:p w14:paraId="4E673B1B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Estroversione</w:t>
            </w:r>
          </w:p>
        </w:tc>
        <w:tc>
          <w:tcPr>
            <w:tcW w:w="2320" w:type="dxa"/>
            <w:shd w:val="clear" w:color="auto" w:fill="auto"/>
            <w:vAlign w:val="bottom"/>
            <w:hideMark/>
          </w:tcPr>
          <w:p w14:paraId="69535EFC" w14:textId="77777777" w:rsidR="000A0EAC" w:rsidRPr="000A0EAC" w:rsidRDefault="000A0EAC" w:rsidP="000A0EAC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</w:pPr>
            <w:r w:rsidRPr="000A0EAC">
              <w:rPr>
                <w:rFonts w:ascii="Arial" w:eastAsia="Times New Roman" w:hAnsi="Arial" w:cs="Arial"/>
                <w:color w:val="222222"/>
                <w:sz w:val="24"/>
                <w:szCs w:val="24"/>
                <w:lang w:val="en-GB" w:eastAsia="it-IT"/>
              </w:rPr>
              <w:t>Ottimismo</w:t>
            </w:r>
          </w:p>
        </w:tc>
      </w:tr>
    </w:tbl>
    <w:p w14:paraId="7732DE16" w14:textId="658FA61F" w:rsidR="000A0EAC" w:rsidRDefault="000A0EAC"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fldChar w:fldCharType="end"/>
      </w:r>
    </w:p>
    <w:p w14:paraId="1E444632" w14:textId="77777777" w:rsidR="000A0EAC" w:rsidRPr="000A0EAC" w:rsidRDefault="000A0EAC" w:rsidP="000A0EAC">
      <w:pPr>
        <w:jc w:val="both"/>
      </w:pPr>
    </w:p>
    <w:p w14:paraId="58702371" w14:textId="5D36B3D1" w:rsidR="000A0EAC" w:rsidRPr="000A0EAC" w:rsidRDefault="000A0EAC" w:rsidP="000A0EA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 xml:space="preserve">Half of the items have </w:t>
      </w:r>
      <w:r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 xml:space="preserve">a </w:t>
      </w: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negative direction to avoid a bias in response due to response direction.</w:t>
      </w:r>
    </w:p>
    <w:p w14:paraId="610C7F37" w14:textId="77777777" w:rsidR="000A0EAC" w:rsidRPr="000A0EAC" w:rsidRDefault="000A0EAC" w:rsidP="000A0EA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Eg.</w:t>
      </w:r>
    </w:p>
    <w:p w14:paraId="377940AA" w14:textId="77777777" w:rsidR="000A0EAC" w:rsidRPr="000A0EAC" w:rsidRDefault="000A0EAC" w:rsidP="000A0EA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Extraversion</w:t>
      </w:r>
    </w:p>
    <w:p w14:paraId="41B291E0" w14:textId="7E76A2A2" w:rsidR="000A0EAC" w:rsidRPr="000A0EAC" w:rsidRDefault="000A0EAC" w:rsidP="000A0EA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positive item</w:t>
      </w:r>
      <w:r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 xml:space="preserve"> (P in table) </w:t>
      </w: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= I am extraverted</w:t>
      </w:r>
    </w:p>
    <w:p w14:paraId="7A93093A" w14:textId="3E926B74" w:rsidR="000A0EAC" w:rsidRPr="000A0EAC" w:rsidRDefault="000A0EAC" w:rsidP="000A0EA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negative item</w:t>
      </w:r>
      <w:r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 xml:space="preserve"> </w:t>
      </w:r>
      <w:r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(</w:t>
      </w:r>
      <w:r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N</w:t>
      </w:r>
      <w:r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 xml:space="preserve"> in table)</w:t>
      </w:r>
      <w:r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 xml:space="preserve"> </w:t>
      </w: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= I am introverted</w:t>
      </w:r>
    </w:p>
    <w:p w14:paraId="75D5E184" w14:textId="77777777" w:rsidR="000A0EAC" w:rsidRPr="000A0EAC" w:rsidRDefault="000A0EAC" w:rsidP="000A0EA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</w:p>
    <w:p w14:paraId="29397114" w14:textId="42C0660E" w:rsidR="000A0EAC" w:rsidRDefault="000A0EAC" w:rsidP="000A0EA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 xml:space="preserve">The negative items have been preliminarily complemented </w:t>
      </w:r>
      <w:r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in</w:t>
      </w: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 xml:space="preserve"> 5</w:t>
      </w:r>
      <w:r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,</w:t>
      </w: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 xml:space="preserve"> so you find, in the files, the raw data complement to 5</w:t>
      </w:r>
      <w:r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.</w:t>
      </w:r>
    </w:p>
    <w:p w14:paraId="6A180C63" w14:textId="77777777" w:rsidR="000A0EAC" w:rsidRPr="000A0EAC" w:rsidRDefault="000A0EAC" w:rsidP="000A0EA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</w:p>
    <w:p w14:paraId="1BB3C3F1" w14:textId="77777777" w:rsidR="000A0EAC" w:rsidRPr="000A0EAC" w:rsidRDefault="000A0EAC" w:rsidP="000A0EA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1=5</w:t>
      </w:r>
    </w:p>
    <w:p w14:paraId="5A70A674" w14:textId="77777777" w:rsidR="000A0EAC" w:rsidRPr="000A0EAC" w:rsidRDefault="000A0EAC" w:rsidP="000A0EA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2=4</w:t>
      </w:r>
    </w:p>
    <w:p w14:paraId="2EAE88EF" w14:textId="77777777" w:rsidR="000A0EAC" w:rsidRPr="000A0EAC" w:rsidRDefault="000A0EAC" w:rsidP="000A0EA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3=3</w:t>
      </w:r>
    </w:p>
    <w:p w14:paraId="78C7F5AA" w14:textId="77777777" w:rsidR="000A0EAC" w:rsidRPr="000A0EAC" w:rsidRDefault="000A0EAC" w:rsidP="000A0EA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4=2</w:t>
      </w:r>
    </w:p>
    <w:p w14:paraId="2A28677B" w14:textId="102240FF" w:rsidR="000A0EAC" w:rsidRDefault="000A0EAC" w:rsidP="000A0EA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5=1</w:t>
      </w:r>
    </w:p>
    <w:p w14:paraId="0D244038" w14:textId="77777777" w:rsidR="000A0EAC" w:rsidRDefault="000A0EAC" w:rsidP="000A0EA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</w:p>
    <w:p w14:paraId="36BE5E9A" w14:textId="4CBD9984" w:rsidR="000A0EAC" w:rsidRDefault="000A0EAC" w:rsidP="000A0EAC">
      <w:pPr>
        <w:jc w:val="both"/>
        <w:rPr>
          <w:rFonts w:ascii="Arial" w:eastAsia="Times New Roman" w:hAnsi="Arial" w:cs="Arial"/>
          <w:b/>
          <w:bCs/>
          <w:color w:val="222222"/>
          <w:sz w:val="24"/>
          <w:szCs w:val="24"/>
          <w:lang w:val="en-GB" w:eastAsia="it-IT"/>
        </w:rPr>
      </w:pPr>
      <w:r w:rsidRPr="000A0EAC">
        <w:rPr>
          <w:rFonts w:ascii="Arial" w:eastAsia="Times New Roman" w:hAnsi="Arial" w:cs="Arial"/>
          <w:b/>
          <w:bCs/>
          <w:color w:val="222222"/>
          <w:sz w:val="24"/>
          <w:szCs w:val="24"/>
          <w:lang w:val="en-GB" w:eastAsia="it-IT"/>
        </w:rPr>
        <w:t>Again,</w:t>
      </w:r>
      <w:r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 xml:space="preserve"> </w:t>
      </w:r>
      <w:r>
        <w:rPr>
          <w:rFonts w:ascii="Arial" w:eastAsia="Times New Roman" w:hAnsi="Arial" w:cs="Arial"/>
          <w:b/>
          <w:bCs/>
          <w:color w:val="222222"/>
          <w:sz w:val="24"/>
          <w:szCs w:val="24"/>
          <w:lang w:val="en-GB" w:eastAsia="it-IT"/>
        </w:rPr>
        <w:t>t</w:t>
      </w:r>
      <w:r w:rsidRPr="000A0EAC">
        <w:rPr>
          <w:rFonts w:ascii="Arial" w:eastAsia="Times New Roman" w:hAnsi="Arial" w:cs="Arial"/>
          <w:b/>
          <w:bCs/>
          <w:color w:val="222222"/>
          <w:sz w:val="24"/>
          <w:szCs w:val="24"/>
          <w:lang w:val="en-GB" w:eastAsia="it-IT"/>
        </w:rPr>
        <w:t>he raw scores of all items</w:t>
      </w:r>
      <w:r w:rsidRPr="000A0EAC">
        <w:rPr>
          <w:rFonts w:ascii="Arial" w:eastAsia="Times New Roman" w:hAnsi="Arial" w:cs="Arial"/>
          <w:b/>
          <w:bCs/>
          <w:color w:val="222222"/>
          <w:sz w:val="24"/>
          <w:szCs w:val="24"/>
          <w:lang w:val="en-GB" w:eastAsia="it-IT"/>
        </w:rPr>
        <w:t xml:space="preserve"> </w:t>
      </w:r>
      <w:r w:rsidRPr="000A0EAC">
        <w:rPr>
          <w:rFonts w:ascii="Arial" w:eastAsia="Times New Roman" w:hAnsi="Arial" w:cs="Arial"/>
          <w:b/>
          <w:bCs/>
          <w:color w:val="222222"/>
          <w:sz w:val="24"/>
          <w:szCs w:val="24"/>
          <w:lang w:val="en-GB" w:eastAsia="it-IT"/>
        </w:rPr>
        <w:t xml:space="preserve">you find in the excel files already </w:t>
      </w:r>
      <w:proofErr w:type="gramStart"/>
      <w:r w:rsidRPr="000A0EAC">
        <w:rPr>
          <w:rFonts w:ascii="Arial" w:eastAsia="Times New Roman" w:hAnsi="Arial" w:cs="Arial"/>
          <w:b/>
          <w:bCs/>
          <w:color w:val="222222"/>
          <w:sz w:val="24"/>
          <w:szCs w:val="24"/>
          <w:lang w:val="en-GB" w:eastAsia="it-IT"/>
        </w:rPr>
        <w:t>take into account</w:t>
      </w:r>
      <w:proofErr w:type="gramEnd"/>
      <w:r w:rsidRPr="000A0EAC">
        <w:rPr>
          <w:rFonts w:ascii="Arial" w:eastAsia="Times New Roman" w:hAnsi="Arial" w:cs="Arial"/>
          <w:b/>
          <w:bCs/>
          <w:color w:val="222222"/>
          <w:sz w:val="24"/>
          <w:szCs w:val="24"/>
          <w:lang w:val="en-GB" w:eastAsia="it-IT"/>
        </w:rPr>
        <w:t xml:space="preserve"> the operation of positive reversal</w:t>
      </w:r>
      <w:r>
        <w:rPr>
          <w:rFonts w:ascii="Arial" w:eastAsia="Times New Roman" w:hAnsi="Arial" w:cs="Arial"/>
          <w:b/>
          <w:bCs/>
          <w:color w:val="222222"/>
          <w:sz w:val="24"/>
          <w:szCs w:val="24"/>
          <w:lang w:val="en-GB" w:eastAsia="it-IT"/>
        </w:rPr>
        <w:t>.</w:t>
      </w:r>
    </w:p>
    <w:p w14:paraId="20B7494D" w14:textId="77777777" w:rsidR="000A0EAC" w:rsidRPr="000A0EAC" w:rsidRDefault="000A0EAC" w:rsidP="000A0EAC">
      <w:pPr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</w:p>
    <w:p w14:paraId="5E6E0A52" w14:textId="77777777" w:rsidR="000A0EAC" w:rsidRPr="000A0EAC" w:rsidRDefault="000A0EAC" w:rsidP="000A0EA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lastRenderedPageBreak/>
        <w:t>The personality questionnaire is a variant of the Big 5 named NEOPI</w:t>
      </w:r>
    </w:p>
    <w:p w14:paraId="3E8EC7BA" w14:textId="77777777" w:rsidR="000A0EAC" w:rsidRPr="000A0EAC" w:rsidRDefault="000A0EAC" w:rsidP="000A0EA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For a description of the NEOPI and differences to the parent test BIG 5 see here:</w:t>
      </w:r>
    </w:p>
    <w:p w14:paraId="0690FF8B" w14:textId="77777777" w:rsidR="000A0EAC" w:rsidRPr="000A0EAC" w:rsidRDefault="000A0EAC" w:rsidP="000A0EA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</w:p>
    <w:p w14:paraId="03A82A3A" w14:textId="77777777" w:rsidR="000A0EAC" w:rsidRPr="000A0EAC" w:rsidRDefault="000A0EAC" w:rsidP="000A0EA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  <w:hyperlink r:id="rId6" w:tgtFrame="_blank" w:history="1">
        <w:r w:rsidRPr="000A0EAC">
          <w:rPr>
            <w:rFonts w:ascii="Arial" w:eastAsia="Times New Roman" w:hAnsi="Arial" w:cs="Arial"/>
            <w:color w:val="1155CC"/>
            <w:sz w:val="24"/>
            <w:szCs w:val="24"/>
            <w:u w:val="single"/>
            <w:lang w:val="en-GB" w:eastAsia="it-IT"/>
          </w:rPr>
          <w:t>https://en.wikipedia.org/wiki/Revised_NEO_Personality_Inventory</w:t>
        </w:r>
      </w:hyperlink>
    </w:p>
    <w:p w14:paraId="6568A56C" w14:textId="77777777" w:rsidR="000A0EAC" w:rsidRPr="000A0EAC" w:rsidRDefault="000A0EAC" w:rsidP="000A0EA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</w:p>
    <w:p w14:paraId="7A9EFC78" w14:textId="77777777" w:rsidR="000A0EAC" w:rsidRPr="000A0EAC" w:rsidRDefault="000A0EAC" w:rsidP="000A0EA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The files on which the project will be conducted are:</w:t>
      </w:r>
    </w:p>
    <w:p w14:paraId="40487870" w14:textId="77777777" w:rsidR="000A0EAC" w:rsidRPr="000A0EAC" w:rsidRDefault="000A0EAC" w:rsidP="000A0EA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</w:p>
    <w:p w14:paraId="37412972" w14:textId="77777777" w:rsidR="000A0EAC" w:rsidRPr="000A0EAC" w:rsidRDefault="000A0EAC" w:rsidP="000A0EA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  <w:r w:rsidRPr="000A0EAC">
        <w:rPr>
          <w:rFonts w:ascii="Arial" w:eastAsia="Times New Roman" w:hAnsi="Arial" w:cs="Arial"/>
          <w:color w:val="222222"/>
          <w:sz w:val="24"/>
          <w:szCs w:val="24"/>
          <w:u w:val="single"/>
          <w:lang w:val="en-GB" w:eastAsia="it-IT"/>
        </w:rPr>
        <w:t>Honest responders</w:t>
      </w: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 xml:space="preserve"> n= </w:t>
      </w:r>
      <w:proofErr w:type="gramStart"/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10.513  Italians</w:t>
      </w:r>
      <w:proofErr w:type="gramEnd"/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 xml:space="preserve"> responders</w:t>
      </w:r>
    </w:p>
    <w:p w14:paraId="59DFBC33" w14:textId="77777777" w:rsidR="000A0EAC" w:rsidRPr="000A0EAC" w:rsidRDefault="000A0EAC" w:rsidP="000A0EA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 xml:space="preserve">Honest responders have taken the test anonymously with the aim to know themselves and no reason the </w:t>
      </w:r>
      <w:proofErr w:type="spellStart"/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self deceive</w:t>
      </w:r>
      <w:proofErr w:type="spellEnd"/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 xml:space="preserve"> themselves</w:t>
      </w:r>
    </w:p>
    <w:p w14:paraId="7743DCCC" w14:textId="77777777" w:rsidR="000A0EAC" w:rsidRPr="000A0EAC" w:rsidRDefault="000A0EAC" w:rsidP="000A0EA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</w:p>
    <w:p w14:paraId="017A6A03" w14:textId="77777777" w:rsidR="000A0EAC" w:rsidRPr="000A0EAC" w:rsidRDefault="000A0EAC" w:rsidP="000A0EA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  <w:r w:rsidRPr="000A0EAC">
        <w:rPr>
          <w:rFonts w:ascii="Arial" w:eastAsia="Times New Roman" w:hAnsi="Arial" w:cs="Arial"/>
          <w:color w:val="222222"/>
          <w:sz w:val="24"/>
          <w:szCs w:val="24"/>
          <w:u w:val="single"/>
          <w:lang w:val="en-GB" w:eastAsia="it-IT"/>
        </w:rPr>
        <w:t>Dishonest responders</w:t>
      </w: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 n= 67174</w:t>
      </w:r>
    </w:p>
    <w:p w14:paraId="504197C8" w14:textId="335EED90" w:rsidR="000A0EAC" w:rsidRPr="000A0EAC" w:rsidRDefault="000A0EAC" w:rsidP="000A0EA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 xml:space="preserve">Dishonest responders have taken the test in a real job application setting </w:t>
      </w:r>
      <w:r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where identity is disclosed. T</w:t>
      </w: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he responders are clearly highly motivated to get the job they applied for.</w:t>
      </w:r>
    </w:p>
    <w:p w14:paraId="7F68B150" w14:textId="77777777" w:rsidR="000A0EAC" w:rsidRPr="000A0EAC" w:rsidRDefault="000A0EAC" w:rsidP="000A0EA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This is a high stake setting because the respondents do not want to be identified as unreliable responders.</w:t>
      </w:r>
    </w:p>
    <w:p w14:paraId="6E6757AD" w14:textId="77777777" w:rsidR="000A0EAC" w:rsidRPr="000A0EAC" w:rsidRDefault="000A0EAC" w:rsidP="000A0EAC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</w:pPr>
      <w:r w:rsidRPr="000A0EAC">
        <w:rPr>
          <w:rFonts w:ascii="Arial" w:eastAsia="Times New Roman" w:hAnsi="Arial" w:cs="Arial"/>
          <w:color w:val="222222"/>
          <w:sz w:val="24"/>
          <w:szCs w:val="24"/>
          <w:lang w:val="en-GB" w:eastAsia="it-IT"/>
        </w:rPr>
        <w:t>In short, unlike all the fakers in the other datasets, these fake-good responders have not been explicitly instructed to fake but they have set their faking threshold individually.</w:t>
      </w:r>
    </w:p>
    <w:p w14:paraId="7342A76B" w14:textId="5BCC6D26" w:rsidR="000A0EAC" w:rsidRDefault="000A0EAC">
      <w:pPr>
        <w:rPr>
          <w:lang w:val="en-GB"/>
        </w:rPr>
      </w:pPr>
    </w:p>
    <w:sectPr w:rsidR="000A0EA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sDQzMTUyMrYwMjVR0lEKTi0uzszPAykwrAUAWzpxNCwAAAA="/>
  </w:docVars>
  <w:rsids>
    <w:rsidRoot w:val="0045115A"/>
    <w:rsid w:val="000A0EAC"/>
    <w:rsid w:val="00202660"/>
    <w:rsid w:val="00451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60"/>
    <o:shapelayout v:ext="edit">
      <o:idmap v:ext="edit" data="1"/>
    </o:shapelayout>
  </w:shapeDefaults>
  <w:decimalSymbol w:val="."/>
  <w:listSeparator w:val=","/>
  <w14:docId w14:val="7E2C1E52"/>
  <w15:chartTrackingRefBased/>
  <w15:docId w15:val="{EF6810B6-F202-4147-8851-6B82BFA0D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ormaleWeb">
    <w:name w:val="Normal (Web)"/>
    <w:basedOn w:val="Normale"/>
    <w:uiPriority w:val="99"/>
    <w:semiHidden/>
    <w:unhideWhenUsed/>
    <w:rsid w:val="000A0E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Collegamentoipertestuale">
    <w:name w:val="Hyperlink"/>
    <w:basedOn w:val="Carpredefinitoparagrafo"/>
    <w:uiPriority w:val="99"/>
    <w:semiHidden/>
    <w:unhideWhenUsed/>
    <w:rsid w:val="000A0EAC"/>
    <w:rPr>
      <w:color w:val="0000FF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0A0EAC"/>
    <w:rPr>
      <w:color w:val="954F72"/>
      <w:u w:val="single"/>
    </w:rPr>
  </w:style>
  <w:style w:type="paragraph" w:customStyle="1" w:styleId="msonormal0">
    <w:name w:val="msonormal"/>
    <w:basedOn w:val="Normale"/>
    <w:rsid w:val="000A0E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customStyle="1" w:styleId="xl66">
    <w:name w:val="xl66"/>
    <w:basedOn w:val="Normale"/>
    <w:rsid w:val="000A0EA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customStyle="1" w:styleId="xl67">
    <w:name w:val="xl67"/>
    <w:basedOn w:val="Normale"/>
    <w:rsid w:val="000A0EAC"/>
    <w:pPr>
      <w:spacing w:before="100" w:beforeAutospacing="1" w:after="100" w:afterAutospacing="1" w:line="240" w:lineRule="auto"/>
    </w:pPr>
    <w:rPr>
      <w:rFonts w:ascii="Tahoma" w:eastAsia="Times New Roman" w:hAnsi="Tahoma" w:cs="Tahoma"/>
      <w:color w:val="415153"/>
      <w:sz w:val="16"/>
      <w:szCs w:val="16"/>
      <w:lang w:eastAsia="it-IT"/>
    </w:rPr>
  </w:style>
  <w:style w:type="paragraph" w:customStyle="1" w:styleId="xl68">
    <w:name w:val="xl68"/>
    <w:basedOn w:val="Normale"/>
    <w:rsid w:val="000A0EAC"/>
    <w:pPr>
      <w:spacing w:before="100" w:beforeAutospacing="1" w:after="100" w:afterAutospacing="1" w:line="240" w:lineRule="auto"/>
      <w:jc w:val="center"/>
    </w:pPr>
    <w:rPr>
      <w:rFonts w:ascii="Tahoma" w:eastAsia="Times New Roman" w:hAnsi="Tahoma" w:cs="Tahoma"/>
      <w:color w:val="415153"/>
      <w:sz w:val="16"/>
      <w:szCs w:val="16"/>
      <w:lang w:eastAsia="it-IT"/>
    </w:rPr>
  </w:style>
  <w:style w:type="table" w:styleId="Grigliatabella">
    <w:name w:val="Table Grid"/>
    <w:basedOn w:val="Tabellanormale"/>
    <w:uiPriority w:val="39"/>
    <w:rsid w:val="000A0E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30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8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7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02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17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8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8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89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9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7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2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9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4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68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45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4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2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2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2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5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7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8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0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9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0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n.wikipedia.org/wiki/Revised_NEO_Personality_Inventory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7</Pages>
  <Words>1672</Words>
  <Characters>9533</Characters>
  <Application>Microsoft Office Word</Application>
  <DocSecurity>0</DocSecurity>
  <Lines>79</Lines>
  <Paragraphs>22</Paragraphs>
  <ScaleCrop>false</ScaleCrop>
  <Company/>
  <LinksUpToDate>false</LinksUpToDate>
  <CharactersWithSpaces>1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a Melis</dc:creator>
  <cp:keywords/>
  <dc:description/>
  <cp:lastModifiedBy>Giulia Melis</cp:lastModifiedBy>
  <cp:revision>2</cp:revision>
  <dcterms:created xsi:type="dcterms:W3CDTF">2021-11-18T11:47:00Z</dcterms:created>
  <dcterms:modified xsi:type="dcterms:W3CDTF">2021-11-18T12:30:00Z</dcterms:modified>
</cp:coreProperties>
</file>